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6DB0C5F9" w14:textId="3FF1DE89" w:rsidR="004A7348" w:rsidRPr="007D2966" w:rsidRDefault="00036B06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3CF304E9" wp14:editId="7794C63A">
            <wp:extent cx="4333875" cy="1104900"/>
            <wp:effectExtent l="0" t="0" r="0" b="0"/>
            <wp:docPr id="2" name="Imagem 2" descr="https://www.upf.br/_uploads/Conteudo/ppgedu/2022/Logo%20PPGED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upf.br/_uploads/Conteudo/ppgedu/2022/Logo%20PPGEDU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F530B" w14:textId="1DB6734B" w:rsidR="001A4695" w:rsidRPr="001A4695" w:rsidRDefault="001A4695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13F8B51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491CD88" w:rsidR="004A7348" w:rsidRPr="007D2966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Nome do(a) Aluno(a)</w:t>
      </w:r>
    </w:p>
    <w:p w14:paraId="7F84F4F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176D93C9" w:rsidR="004A7348" w:rsidRPr="007D2966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 w:rsidR="00884C49">
        <w:rPr>
          <w:rFonts w:ascii="Times New Roman" w:hAnsi="Times New Roman"/>
          <w:sz w:val="36"/>
          <w:szCs w:val="36"/>
        </w:rPr>
        <w:t>MENTO SIMPLES</w:t>
      </w:r>
    </w:p>
    <w:p w14:paraId="226E7A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FA500B" w14:textId="7C0FF4BE" w:rsidR="001A4695" w:rsidRDefault="001A4695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D2966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D2966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D2966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D2966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7F6B1D17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D2966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61CB3E24" w:rsidR="004A7348" w:rsidRPr="007D2966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>
        <w:rPr>
          <w:rFonts w:ascii="Times New Roman" w:hAnsi="Times New Roman"/>
          <w:sz w:val="36"/>
          <w:szCs w:val="36"/>
        </w:rPr>
        <w:t>MENTO SIMPLES</w:t>
      </w:r>
    </w:p>
    <w:p w14:paraId="1DFD4AC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72355B4D" w:rsidR="004A7348" w:rsidRPr="007D2966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B26E5D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ducação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611F79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XXXXX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 sob a orientação 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proofErr w:type="spellStart"/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r</w:t>
      </w:r>
      <w:proofErr w:type="spellEnd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Nome do Orientador(a) (</w:t>
      </w:r>
      <w:proofErr w:type="spellStart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coorientação</w:t>
      </w:r>
      <w:proofErr w:type="spellEnd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proofErr w:type="spellStart"/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r</w:t>
      </w:r>
      <w:proofErr w:type="spellEnd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(a) </w:t>
      </w:r>
      <w:proofErr w:type="spellStart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Coorientador</w:t>
      </w:r>
      <w:proofErr w:type="spellEnd"/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a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</w:t>
      </w:r>
      <w:r w:rsidR="00484271" w:rsidRP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se houver.</w:t>
      </w:r>
    </w:p>
    <w:p w14:paraId="4B79FA6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C62E9E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C62E9E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D2966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D2966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Default="00156795" w:rsidP="00156795">
      <w:pPr>
        <w:pStyle w:val="Corpodetexto"/>
        <w:rPr>
          <w:sz w:val="20"/>
        </w:rPr>
      </w:pPr>
    </w:p>
    <w:p w14:paraId="0A8F5E3F" w14:textId="77777777" w:rsidR="00156795" w:rsidRDefault="00156795" w:rsidP="00156795">
      <w:pPr>
        <w:pStyle w:val="Corpodetexto"/>
        <w:rPr>
          <w:sz w:val="20"/>
        </w:rPr>
      </w:pPr>
    </w:p>
    <w:p w14:paraId="391F5142" w14:textId="77777777" w:rsidR="00156795" w:rsidRDefault="00156795" w:rsidP="00156795">
      <w:pPr>
        <w:pStyle w:val="Corpodetexto"/>
        <w:rPr>
          <w:sz w:val="20"/>
        </w:rPr>
      </w:pPr>
    </w:p>
    <w:p w14:paraId="017D1790" w14:textId="77777777" w:rsidR="00156795" w:rsidRDefault="00156795" w:rsidP="00156795">
      <w:pPr>
        <w:pStyle w:val="Corpodetexto"/>
        <w:rPr>
          <w:sz w:val="20"/>
        </w:rPr>
      </w:pPr>
    </w:p>
    <w:p w14:paraId="36FDA6D6" w14:textId="77777777" w:rsidR="00156795" w:rsidRDefault="00156795" w:rsidP="00156795">
      <w:pPr>
        <w:pStyle w:val="Corpodetexto"/>
        <w:rPr>
          <w:sz w:val="20"/>
        </w:rPr>
      </w:pPr>
    </w:p>
    <w:p w14:paraId="3BF62A13" w14:textId="77777777" w:rsidR="00156795" w:rsidRDefault="00156795" w:rsidP="00156795">
      <w:pPr>
        <w:pStyle w:val="Corpodetexto"/>
        <w:rPr>
          <w:sz w:val="20"/>
        </w:rPr>
      </w:pPr>
    </w:p>
    <w:p w14:paraId="6DB8E108" w14:textId="77777777" w:rsidR="00156795" w:rsidRDefault="00156795" w:rsidP="00156795">
      <w:pPr>
        <w:pStyle w:val="Corpodetexto"/>
        <w:rPr>
          <w:sz w:val="20"/>
        </w:rPr>
      </w:pPr>
    </w:p>
    <w:p w14:paraId="689DF0B5" w14:textId="77777777" w:rsidR="00156795" w:rsidRDefault="00156795" w:rsidP="00156795">
      <w:pPr>
        <w:pStyle w:val="Corpodetexto"/>
        <w:rPr>
          <w:sz w:val="20"/>
        </w:rPr>
      </w:pPr>
    </w:p>
    <w:p w14:paraId="0E2832E3" w14:textId="77777777" w:rsidR="00156795" w:rsidRDefault="00156795" w:rsidP="00156795">
      <w:pPr>
        <w:pStyle w:val="Corpodetexto"/>
        <w:rPr>
          <w:sz w:val="20"/>
        </w:rPr>
      </w:pPr>
    </w:p>
    <w:p w14:paraId="3734EDDB" w14:textId="77777777" w:rsidR="00156795" w:rsidRDefault="00156795" w:rsidP="00156795">
      <w:pPr>
        <w:pStyle w:val="Corpodetexto"/>
        <w:rPr>
          <w:sz w:val="20"/>
        </w:rPr>
      </w:pPr>
    </w:p>
    <w:p w14:paraId="0495B7AA" w14:textId="77777777" w:rsidR="00156795" w:rsidRDefault="00156795" w:rsidP="00156795">
      <w:pPr>
        <w:pStyle w:val="Corpodetexto"/>
        <w:rPr>
          <w:sz w:val="20"/>
        </w:rPr>
      </w:pPr>
    </w:p>
    <w:p w14:paraId="7EB3A4B5" w14:textId="77777777" w:rsidR="00156795" w:rsidRDefault="00156795" w:rsidP="00156795">
      <w:pPr>
        <w:pStyle w:val="Corpodetexto"/>
        <w:rPr>
          <w:sz w:val="20"/>
        </w:rPr>
      </w:pPr>
    </w:p>
    <w:p w14:paraId="4CC2BD8C" w14:textId="77777777" w:rsidR="00156795" w:rsidRDefault="00156795" w:rsidP="00156795">
      <w:pPr>
        <w:pStyle w:val="Corpodetexto"/>
        <w:rPr>
          <w:sz w:val="20"/>
        </w:rPr>
      </w:pPr>
    </w:p>
    <w:p w14:paraId="65EE7F32" w14:textId="77777777" w:rsidR="00156795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08D2D009" w:rsidR="001F61EF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ágina destinada para a inserção da</w:t>
      </w:r>
      <w:r w:rsidR="001F61EF">
        <w:rPr>
          <w:rFonts w:ascii="Times New Roman" w:hAnsi="Times New Roman"/>
          <w:sz w:val="24"/>
          <w:szCs w:val="24"/>
        </w:rPr>
        <w:t xml:space="preserve"> ficha catalográfica</w:t>
      </w:r>
      <w:r>
        <w:rPr>
          <w:rFonts w:ascii="Times New Roman" w:hAnsi="Times New Roman"/>
          <w:sz w:val="24"/>
          <w:szCs w:val="24"/>
        </w:rPr>
        <w:t>,</w:t>
      </w:r>
      <w:r w:rsidR="001F61EF">
        <w:rPr>
          <w:rFonts w:ascii="Times New Roman" w:hAnsi="Times New Roman"/>
          <w:sz w:val="24"/>
          <w:szCs w:val="24"/>
        </w:rPr>
        <w:t xml:space="preserve"> após a dissertação</w:t>
      </w:r>
      <w:r w:rsidR="00B26E5D">
        <w:rPr>
          <w:rFonts w:ascii="Times New Roman" w:hAnsi="Times New Roman"/>
          <w:sz w:val="24"/>
          <w:szCs w:val="24"/>
        </w:rPr>
        <w:t>/tese</w:t>
      </w:r>
      <w:r w:rsidR="001F61EF">
        <w:rPr>
          <w:rFonts w:ascii="Times New Roman" w:hAnsi="Times New Roman"/>
          <w:sz w:val="24"/>
          <w:szCs w:val="24"/>
        </w:rPr>
        <w:t xml:space="preserve"> estar revisada. </w:t>
      </w:r>
    </w:p>
    <w:p w14:paraId="2D5E1A95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156795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D2966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4273A82B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884C49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884C49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884C49">
        <w:rPr>
          <w:sz w:val="20"/>
        </w:rPr>
        <w:t xml:space="preserve"> </w:t>
      </w:r>
      <w:r w:rsidRPr="00884C49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5264B421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>
        <w:rPr>
          <w:rFonts w:ascii="Times New Roman" w:hAnsi="Times New Roman"/>
          <w:sz w:val="24"/>
          <w:szCs w:val="24"/>
        </w:rPr>
        <w:t>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2966">
        <w:rPr>
          <w:rFonts w:ascii="Times New Roman" w:hAnsi="Times New Roman"/>
          <w:sz w:val="24"/>
          <w:szCs w:val="24"/>
        </w:rPr>
        <w:t>de</w:t>
      </w:r>
      <w:proofErr w:type="spellEnd"/>
      <w:r w:rsidRPr="007D2966">
        <w:rPr>
          <w:rFonts w:ascii="Times New Roman" w:hAnsi="Times New Roman"/>
          <w:sz w:val="24"/>
          <w:szCs w:val="24"/>
        </w:rPr>
        <w:t xml:space="preserve"> </w:t>
      </w:r>
      <w:r w:rsidR="00C62E9E">
        <w:rPr>
          <w:rFonts w:ascii="Times New Roman" w:hAnsi="Times New Roman"/>
          <w:sz w:val="24"/>
          <w:szCs w:val="24"/>
        </w:rPr>
        <w:t>____</w:t>
      </w:r>
      <w:r w:rsidRPr="007D2966">
        <w:rPr>
          <w:rFonts w:ascii="Times New Roman" w:hAnsi="Times New Roman"/>
          <w:sz w:val="24"/>
          <w:szCs w:val="24"/>
        </w:rPr>
        <w:t xml:space="preserve">, a Dissertação </w:t>
      </w:r>
      <w:r w:rsidR="00C62E9E">
        <w:rPr>
          <w:rFonts w:ascii="Times New Roman" w:hAnsi="Times New Roman"/>
          <w:sz w:val="24"/>
          <w:szCs w:val="24"/>
        </w:rPr>
        <w:t xml:space="preserve">(ou Tese) </w:t>
      </w:r>
      <w:r w:rsidRPr="007D2966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proofErr w:type="spellStart"/>
      <w:r w:rsidR="009430DE">
        <w:rPr>
          <w:rFonts w:ascii="Times New Roman" w:hAnsi="Times New Roman"/>
          <w:sz w:val="24"/>
          <w:szCs w:val="24"/>
        </w:rPr>
        <w:t>xxxxxx</w:t>
      </w:r>
      <w:proofErr w:type="spellEnd"/>
      <w:r w:rsidRPr="007D2966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>
        <w:rPr>
          <w:rFonts w:ascii="Times New Roman" w:hAnsi="Times New Roman"/>
          <w:sz w:val="24"/>
          <w:szCs w:val="24"/>
        </w:rPr>
        <w:t xml:space="preserve">(ou Doutor) </w:t>
      </w:r>
      <w:r w:rsidRPr="007D2966">
        <w:rPr>
          <w:rFonts w:ascii="Times New Roman" w:hAnsi="Times New Roman"/>
          <w:sz w:val="24"/>
          <w:szCs w:val="24"/>
        </w:rPr>
        <w:t xml:space="preserve">em </w:t>
      </w:r>
      <w:proofErr w:type="spellStart"/>
      <w:r w:rsidR="009430DE">
        <w:rPr>
          <w:rFonts w:ascii="Times New Roman" w:hAnsi="Times New Roman"/>
          <w:sz w:val="24"/>
          <w:szCs w:val="24"/>
        </w:rPr>
        <w:t>xxxxxx</w:t>
      </w:r>
      <w:proofErr w:type="spellEnd"/>
      <w:r w:rsidRPr="007D2966">
        <w:rPr>
          <w:rFonts w:ascii="Times New Roman" w:hAnsi="Times New Roman"/>
          <w:sz w:val="24"/>
          <w:szCs w:val="24"/>
        </w:rPr>
        <w:t xml:space="preserve">, na linha de pesquisa </w:t>
      </w:r>
      <w:proofErr w:type="spellStart"/>
      <w:r w:rsidR="009430DE">
        <w:rPr>
          <w:rFonts w:ascii="Times New Roman" w:hAnsi="Times New Roman"/>
          <w:sz w:val="24"/>
          <w:szCs w:val="24"/>
        </w:rPr>
        <w:t>xxxxx</w:t>
      </w:r>
      <w:proofErr w:type="spellEnd"/>
      <w:r w:rsidRPr="007D2966">
        <w:rPr>
          <w:rFonts w:ascii="Times New Roman" w:hAnsi="Times New Roman"/>
          <w:sz w:val="24"/>
          <w:szCs w:val="24"/>
        </w:rPr>
        <w:t>.</w:t>
      </w:r>
    </w:p>
    <w:p w14:paraId="26DD8329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3620E8C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D2966">
        <w:rPr>
          <w:rFonts w:ascii="Times New Roman" w:hAnsi="Times New Roman"/>
          <w:sz w:val="24"/>
          <w:szCs w:val="24"/>
        </w:rPr>
        <w:t>Dr</w:t>
      </w:r>
      <w:proofErr w:type="spellEnd"/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Orientado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</w:p>
    <w:p w14:paraId="37438233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33E6A72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A69D91" w14:textId="77777777" w:rsidR="004A7348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74AEF49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BDDF00" w14:textId="716EA324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D2966">
        <w:rPr>
          <w:rFonts w:ascii="Times New Roman" w:hAnsi="Times New Roman"/>
          <w:sz w:val="24"/>
          <w:szCs w:val="24"/>
        </w:rPr>
        <w:t>Dr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Nome do </w:t>
      </w:r>
      <w:proofErr w:type="spellStart"/>
      <w:r>
        <w:rPr>
          <w:rFonts w:ascii="Times New Roman" w:hAnsi="Times New Roman"/>
          <w:sz w:val="24"/>
          <w:szCs w:val="24"/>
        </w:rPr>
        <w:t>Coorientador</w:t>
      </w:r>
      <w:proofErr w:type="spellEnd"/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o</w:t>
      </w:r>
      <w:r w:rsidRPr="007D2966">
        <w:rPr>
          <w:rFonts w:ascii="Times New Roman" w:hAnsi="Times New Roman"/>
          <w:sz w:val="24"/>
          <w:szCs w:val="24"/>
        </w:rPr>
        <w:t>rientador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="00484271">
        <w:rPr>
          <w:rFonts w:ascii="Times New Roman" w:hAnsi="Times New Roman"/>
          <w:sz w:val="24"/>
          <w:szCs w:val="24"/>
        </w:rPr>
        <w:t xml:space="preserve"> quando houver.</w:t>
      </w:r>
    </w:p>
    <w:p w14:paraId="11F39EF0" w14:textId="77777777" w:rsidR="00C33633" w:rsidRPr="007D2966" w:rsidRDefault="00C33633" w:rsidP="00C3363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469465F0" w14:textId="77777777" w:rsidR="008C4144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53575A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74D0C2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D2966">
        <w:rPr>
          <w:rFonts w:ascii="Times New Roman" w:hAnsi="Times New Roman"/>
          <w:sz w:val="24"/>
          <w:szCs w:val="24"/>
        </w:rPr>
        <w:t>Dr</w:t>
      </w:r>
      <w:proofErr w:type="spellEnd"/>
      <w:r w:rsidR="005D1977"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D2966">
        <w:rPr>
          <w:rFonts w:ascii="Times New Roman" w:hAnsi="Times New Roman"/>
          <w:sz w:val="24"/>
          <w:szCs w:val="24"/>
        </w:rPr>
        <w:t>Dr</w:t>
      </w:r>
      <w:proofErr w:type="spellEnd"/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Examinador Interno</w:t>
      </w:r>
    </w:p>
    <w:p w14:paraId="30E48F1F" w14:textId="5CC2BA18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D2966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E7EC864" w14:textId="75E7131E" w:rsidR="00BB1556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>
        <w:rPr>
          <w:rFonts w:ascii="Times New Roman" w:hAnsi="Times New Roman"/>
          <w:sz w:val="24"/>
          <w:szCs w:val="24"/>
        </w:rPr>
        <w:t>s espaços entre os examinadores para que caibam em uma única folha.</w:t>
      </w:r>
    </w:p>
    <w:p w14:paraId="5E8315DB" w14:textId="77777777" w:rsidR="005D1977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D2966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D2966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D2966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D2966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D2966" w:rsidRDefault="007D02E3" w:rsidP="00867DEF">
      <w:pPr>
        <w:pStyle w:val="PargrafodaLista"/>
      </w:pPr>
    </w:p>
    <w:p w14:paraId="5D01687E" w14:textId="6AF0D70A" w:rsidR="005D1977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 xml:space="preserve">Página opcional dedicada aos </w:t>
      </w:r>
      <w:proofErr w:type="gramStart"/>
      <w:r>
        <w:rPr>
          <w:rFonts w:eastAsia="Times New Roman"/>
          <w:color w:val="000000"/>
          <w:lang w:eastAsia="pt-BR"/>
        </w:rPr>
        <w:t>agradecimentos....</w:t>
      </w:r>
      <w:proofErr w:type="gramEnd"/>
      <w:r w:rsidR="00AC34AC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Segue esse formato</w:t>
      </w:r>
      <w:r w:rsidR="00484271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D2966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Default="00AC34AC" w:rsidP="00AC34AC">
      <w:pPr>
        <w:pStyle w:val="PargrafodaLista"/>
        <w:spacing w:line="240" w:lineRule="auto"/>
        <w:ind w:left="3969" w:firstLine="0"/>
      </w:pPr>
      <w:r w:rsidRPr="00AC34AC">
        <w:t xml:space="preserve">A dedicatória é opcional e curta, geralmente </w:t>
      </w:r>
      <w:r>
        <w:t xml:space="preserve">ocupa de 2 a 4 linhas e </w:t>
      </w:r>
      <w:r w:rsidRPr="00AC34AC">
        <w:t>dedica-se a u</w:t>
      </w:r>
      <w:r>
        <w:t>ma,</w:t>
      </w:r>
      <w:r w:rsidRPr="00AC34AC">
        <w:t xml:space="preserve"> duas </w:t>
      </w:r>
      <w:r>
        <w:t>ou</w:t>
      </w:r>
      <w:r w:rsidRPr="00AC34AC">
        <w:t xml:space="preserve"> três pessoas.</w:t>
      </w:r>
    </w:p>
    <w:p w14:paraId="2CD0711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9A534" w14:textId="5B322EB8" w:rsidR="00AC34AC" w:rsidRDefault="00AC34AC" w:rsidP="00AC34AC">
      <w:pPr>
        <w:pStyle w:val="PargrafodaLista"/>
        <w:spacing w:line="240" w:lineRule="auto"/>
        <w:ind w:left="3969" w:firstLine="0"/>
      </w:pPr>
      <w:r>
        <w:t>“</w:t>
      </w:r>
      <w:r w:rsidRPr="00AC34AC">
        <w:t xml:space="preserve">A </w:t>
      </w:r>
      <w:r>
        <w:t>epígrafe é opcional e é um</w:t>
      </w:r>
      <w:r w:rsidR="00484271">
        <w:t xml:space="preserve"> pensamento</w:t>
      </w:r>
      <w:r>
        <w:t xml:space="preserve"> de algum autor, que tenha alguma relação com </w:t>
      </w:r>
      <w:r w:rsidR="00484271">
        <w:t>o assunto abordado n</w:t>
      </w:r>
      <w:r>
        <w:t>a dissertação</w:t>
      </w:r>
      <w:r w:rsidR="007154C9">
        <w:t>/tese</w:t>
      </w:r>
      <w:r>
        <w:t>”.</w:t>
      </w:r>
    </w:p>
    <w:p w14:paraId="222E6040" w14:textId="531067D5" w:rsidR="00AC34AC" w:rsidRDefault="00AC34AC" w:rsidP="00AC34AC">
      <w:pPr>
        <w:pStyle w:val="PargrafodaLista"/>
        <w:spacing w:line="240" w:lineRule="auto"/>
        <w:ind w:left="3969" w:firstLine="0"/>
        <w:jc w:val="right"/>
      </w:pPr>
      <w:r>
        <w:t>Nome do Autor</w:t>
      </w:r>
    </w:p>
    <w:p w14:paraId="4AF317FE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D2966" w:rsidRDefault="00FF5DF1" w:rsidP="00BB1556">
      <w:pPr>
        <w:pStyle w:val="PargrafodaLista"/>
        <w:ind w:firstLine="0"/>
        <w:jc w:val="center"/>
        <w:rPr>
          <w:b/>
        </w:rPr>
      </w:pPr>
      <w:r w:rsidRPr="007D2966">
        <w:rPr>
          <w:b/>
        </w:rPr>
        <w:lastRenderedPageBreak/>
        <w:t>RESUMO</w:t>
      </w:r>
    </w:p>
    <w:p w14:paraId="7BEC944E" w14:textId="77777777" w:rsidR="00FF5DF1" w:rsidRPr="007D2966" w:rsidRDefault="00FF5DF1" w:rsidP="00867DEF">
      <w:pPr>
        <w:pStyle w:val="PargrafodaLista"/>
      </w:pPr>
    </w:p>
    <w:p w14:paraId="2A6BE67F" w14:textId="2032EBD1" w:rsidR="00236C6D" w:rsidRDefault="00AC34A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resumo ocupa o espaço de </w:t>
      </w:r>
      <w:r w:rsidR="00236C6D">
        <w:rPr>
          <w:rFonts w:ascii="Times New Roman" w:hAnsi="Times New Roman"/>
          <w:sz w:val="24"/>
          <w:szCs w:val="24"/>
        </w:rPr>
        <w:t xml:space="preserve">aproximadamente </w:t>
      </w:r>
      <w:r>
        <w:rPr>
          <w:rFonts w:ascii="Times New Roman" w:hAnsi="Times New Roman"/>
          <w:sz w:val="24"/>
          <w:szCs w:val="24"/>
        </w:rPr>
        <w:t>uma página, não sendo recomendado que ultrapasse de uma página</w:t>
      </w:r>
      <w:r w:rsidR="004F1956" w:rsidRPr="007D2966">
        <w:rPr>
          <w:rFonts w:ascii="Times New Roman" w:hAnsi="Times New Roman"/>
          <w:sz w:val="24"/>
          <w:szCs w:val="24"/>
        </w:rPr>
        <w:t>.</w:t>
      </w:r>
      <w:r w:rsidR="00236C6D">
        <w:rPr>
          <w:rFonts w:ascii="Times New Roman" w:hAnsi="Times New Roman"/>
          <w:sz w:val="24"/>
          <w:szCs w:val="24"/>
        </w:rPr>
        <w:t xml:space="preserve"> É um parágrafo único</w:t>
      </w:r>
      <w:r w:rsidR="009430DE">
        <w:rPr>
          <w:rFonts w:ascii="Times New Roman" w:hAnsi="Times New Roman"/>
          <w:sz w:val="24"/>
          <w:szCs w:val="24"/>
        </w:rPr>
        <w:t xml:space="preserve"> e em espaçamento simples</w:t>
      </w:r>
      <w:r w:rsidR="00236C6D">
        <w:rPr>
          <w:rFonts w:ascii="Times New Roman" w:hAnsi="Times New Roman"/>
          <w:sz w:val="24"/>
          <w:szCs w:val="24"/>
        </w:rPr>
        <w:t xml:space="preserve">. Por ter o objetivo </w:t>
      </w:r>
      <w:r w:rsidR="00484271">
        <w:rPr>
          <w:rFonts w:ascii="Times New Roman" w:hAnsi="Times New Roman"/>
          <w:sz w:val="24"/>
          <w:szCs w:val="24"/>
        </w:rPr>
        <w:t xml:space="preserve">de </w:t>
      </w:r>
      <w:r w:rsidR="00236C6D">
        <w:rPr>
          <w:rFonts w:ascii="Times New Roman" w:hAnsi="Times New Roman"/>
          <w:sz w:val="24"/>
          <w:szCs w:val="24"/>
        </w:rPr>
        <w:t>dar uma noção rápida do que trata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>, deve ser elaborado cuidadosamente e supervisionado pelo orientador. Geralmente é pelo título, resumo e palavras-chave que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 xml:space="preserve">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sz w:val="24"/>
          <w:szCs w:val="24"/>
        </w:rPr>
        <w:t xml:space="preserve"> </w:t>
      </w:r>
    </w:p>
    <w:p w14:paraId="2490B7F5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EDF7B0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43F1ED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A50CE1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EBF047" w14:textId="77777777" w:rsidR="00B2602C" w:rsidRPr="00236C6D" w:rsidRDefault="00B2602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</w:p>
    <w:p w14:paraId="60F0546E" w14:textId="77777777" w:rsidR="00FF5DF1" w:rsidRPr="007D2966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6B6D72FE" w:rsidR="00BB1556" w:rsidRPr="00236C6D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236C6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ascii="Times New Roman" w:hAnsi="Times New Roman"/>
          <w:b/>
          <w:sz w:val="24"/>
          <w:szCs w:val="24"/>
        </w:rPr>
        <w:t>Palavras-chave</w:t>
      </w:r>
      <w:r w:rsidRPr="007D2966">
        <w:rPr>
          <w:rFonts w:ascii="Times New Roman" w:hAnsi="Times New Roman"/>
          <w:sz w:val="24"/>
          <w:szCs w:val="24"/>
        </w:rPr>
        <w:t xml:space="preserve">: </w:t>
      </w:r>
      <w:r w:rsidR="00AC34AC">
        <w:rPr>
          <w:rFonts w:ascii="Times New Roman" w:hAnsi="Times New Roman"/>
          <w:sz w:val="24"/>
          <w:szCs w:val="24"/>
        </w:rPr>
        <w:t>Palavra1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484271">
        <w:rPr>
          <w:rFonts w:ascii="Times New Roman" w:hAnsi="Times New Roman"/>
          <w:sz w:val="24"/>
          <w:szCs w:val="24"/>
        </w:rPr>
        <w:t>P</w:t>
      </w:r>
      <w:r w:rsidR="00AC34AC">
        <w:rPr>
          <w:rFonts w:ascii="Times New Roman" w:hAnsi="Times New Roman"/>
          <w:sz w:val="24"/>
          <w:szCs w:val="24"/>
        </w:rPr>
        <w:t>alavra2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884C49">
        <w:rPr>
          <w:rFonts w:ascii="Times New Roman" w:hAnsi="Times New Roman"/>
          <w:sz w:val="24"/>
          <w:szCs w:val="24"/>
        </w:rPr>
        <w:t>Palavra3</w:t>
      </w:r>
      <w:r w:rsidR="00236C6D">
        <w:rPr>
          <w:rFonts w:ascii="Times New Roman" w:hAnsi="Times New Roman"/>
          <w:sz w:val="24"/>
          <w:szCs w:val="24"/>
        </w:rPr>
        <w:t>. Recomenda-se de três a seis palavras</w:t>
      </w:r>
      <w:r w:rsidR="00175FEE" w:rsidRPr="00236C6D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826D02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826D02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826D02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/>
          <w:sz w:val="24"/>
          <w:szCs w:val="24"/>
          <w:lang w:eastAsia="pt-BR"/>
        </w:rPr>
        <w:t>Traduzir o resumo e cuidar que após a revisão final do resumo, a versão em inglês também seja corrigida. Na qualificação não é necessário, somente para a versão do texto da dissertação/tese.</w:t>
      </w:r>
      <w:r w:rsidR="00826D0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826D02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561E1D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proofErr w:type="spellStart"/>
      <w:r w:rsidRPr="00D11670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proofErr w:type="spellEnd"/>
      <w:r w:rsidRPr="00D11670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561E1D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561E1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F17B63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17B63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F17B63" w:rsidRDefault="00FA5FE1" w:rsidP="009C368C">
      <w:pPr>
        <w:pStyle w:val="PargrafodaLista"/>
      </w:pPr>
    </w:p>
    <w:p w14:paraId="02AB1CF0" w14:textId="77777777" w:rsidR="00C663F6" w:rsidRPr="00C663F6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C663F6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C663F6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C663F6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C663F6" w:rsidRDefault="009B6A50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D2966" w:rsidRDefault="009B16E5" w:rsidP="00C663F6">
      <w:pPr>
        <w:pStyle w:val="PargrafodaLista"/>
        <w:ind w:left="1134" w:hanging="1134"/>
        <w:jc w:val="left"/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C663F6">
        <w:fldChar w:fldCharType="end"/>
      </w:r>
    </w:p>
    <w:p w14:paraId="1D258E58" w14:textId="1816156D" w:rsidR="00D63FC1" w:rsidRPr="007D2966" w:rsidRDefault="00D63FC1" w:rsidP="00BB1556">
      <w:pPr>
        <w:pStyle w:val="PargrafodaLista"/>
        <w:ind w:firstLine="0"/>
        <w:jc w:val="center"/>
        <w:rPr>
          <w:b/>
          <w:bCs/>
        </w:rPr>
      </w:pPr>
      <w:r w:rsidRPr="007D2966">
        <w:rPr>
          <w:b/>
          <w:bCs/>
        </w:rPr>
        <w:lastRenderedPageBreak/>
        <w:t>LISTA DE FIGURAS</w:t>
      </w:r>
    </w:p>
    <w:p w14:paraId="44D274B9" w14:textId="77777777" w:rsidR="00D63FC1" w:rsidRPr="007D2966" w:rsidRDefault="00D63FC1" w:rsidP="00855063">
      <w:pPr>
        <w:pStyle w:val="PargrafodaLista"/>
      </w:pPr>
    </w:p>
    <w:p w14:paraId="731B17DF" w14:textId="77777777" w:rsidR="00EE6D2F" w:rsidRPr="00EE6D2F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EE6D2F">
        <w:rPr>
          <w:rFonts w:ascii="Times New Roman" w:hAnsi="Times New Roman"/>
          <w:sz w:val="24"/>
          <w:szCs w:val="24"/>
        </w:rPr>
        <w:fldChar w:fldCharType="begin"/>
      </w:r>
      <w:r w:rsidRPr="00EE6D2F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EE6D2F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EE6D2F" w:rsidRDefault="009B6A50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EE6D2F" w:rsidRDefault="009B6A50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D2966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EE6D2F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D2966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D2966" w:rsidRDefault="004F0ACF" w:rsidP="00DE4199">
      <w:pPr>
        <w:pStyle w:val="PargrafodaLista"/>
      </w:pPr>
    </w:p>
    <w:p w14:paraId="47CDF866" w14:textId="15BAB8C0" w:rsidR="00C663F6" w:rsidRPr="00C663F6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C663F6">
        <w:rPr>
          <w:b w:val="0"/>
        </w:rPr>
        <w:fldChar w:fldCharType="begin"/>
      </w:r>
      <w:r w:rsidRPr="00C663F6">
        <w:rPr>
          <w:b w:val="0"/>
        </w:rPr>
        <w:instrText xml:space="preserve"> TOC \o "1-4" \h \z \u </w:instrText>
      </w:r>
      <w:r w:rsidRPr="00C663F6">
        <w:rPr>
          <w:b w:val="0"/>
        </w:rPr>
        <w:fldChar w:fldCharType="separate"/>
      </w:r>
      <w:hyperlink w:anchor="_Toc114062413" w:history="1">
        <w:r w:rsidR="00C663F6" w:rsidRPr="00C663F6">
          <w:rPr>
            <w:rStyle w:val="Hyperlink"/>
          </w:rPr>
          <w:t xml:space="preserve">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INTRODU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1</w:t>
        </w:r>
        <w:r w:rsidR="00C663F6" w:rsidRPr="00C663F6">
          <w:rPr>
            <w:webHidden/>
          </w:rPr>
          <w:fldChar w:fldCharType="end"/>
        </w:r>
      </w:hyperlink>
    </w:p>
    <w:p w14:paraId="43BF4443" w14:textId="374E47EF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C663F6">
          <w:rPr>
            <w:rStyle w:val="Hyperlink"/>
          </w:rPr>
          <w:t xml:space="preserve">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PRIMEIRA DIVISÃO, FUNDAMENTAÇÃO....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1BAA84B3" w14:textId="512A7FC7" w:rsidR="00C663F6" w:rsidRPr="00C663F6" w:rsidRDefault="009B6A50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C663F6">
          <w:rPr>
            <w:rStyle w:val="Hyperlink"/>
          </w:rPr>
          <w:t xml:space="preserve">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7B19001" w14:textId="6674DAF8" w:rsidR="00C663F6" w:rsidRPr="00C663F6" w:rsidRDefault="009B6A50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C663F6">
          <w:rPr>
            <w:rStyle w:val="Hyperlink"/>
          </w:rPr>
          <w:t xml:space="preserve">2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1EE736A" w14:textId="2C014897" w:rsidR="00C663F6" w:rsidRPr="00C663F6" w:rsidRDefault="009B6A50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C663F6">
          <w:rPr>
            <w:rStyle w:val="Hyperlink"/>
          </w:rPr>
          <w:t xml:space="preserve">3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O TERCEIR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0B3D3243" w14:textId="7267574C" w:rsidR="00C663F6" w:rsidRPr="00C663F6" w:rsidRDefault="009B6A50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C663F6">
          <w:rPr>
            <w:rStyle w:val="Hyperlink"/>
          </w:rPr>
          <w:t xml:space="preserve">3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5BDF5AD" w14:textId="018D03C3" w:rsidR="00C663F6" w:rsidRPr="00C663F6" w:rsidRDefault="009B6A50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C663F6">
          <w:rPr>
            <w:rStyle w:val="Hyperlink"/>
          </w:rPr>
          <w:t xml:space="preserve">3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2386D6AD" w14:textId="19D5FAC7" w:rsidR="00C663F6" w:rsidRPr="00C663F6" w:rsidRDefault="009B6A50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C663F6" w:rsidRDefault="009B6A50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C663F6">
          <w:rPr>
            <w:rStyle w:val="Hyperlink"/>
          </w:rPr>
          <w:t xml:space="preserve">3.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2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F670031" w14:textId="1263D871" w:rsidR="00C663F6" w:rsidRPr="00C663F6" w:rsidRDefault="009B6A50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C663F6">
          <w:rPr>
            <w:rStyle w:val="Hyperlink"/>
          </w:rPr>
          <w:t xml:space="preserve">3.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3D7F4A97" w14:textId="1B731941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C663F6">
          <w:rPr>
            <w:rStyle w:val="Hyperlink"/>
          </w:rPr>
          <w:t xml:space="preserve">4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QUART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575D672F" w14:textId="299CA0EA" w:rsidR="00C663F6" w:rsidRPr="00C663F6" w:rsidRDefault="009B6A50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C663F6">
          <w:rPr>
            <w:rStyle w:val="Hyperlink"/>
          </w:rPr>
          <w:t xml:space="preserve">4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354C583B" w14:textId="78D603BA" w:rsidR="00C663F6" w:rsidRPr="00C663F6" w:rsidRDefault="009B6A50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C663F6">
          <w:rPr>
            <w:rStyle w:val="Hyperlink"/>
          </w:rPr>
          <w:t xml:space="preserve">4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4CE1A753" w14:textId="4559E4CA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C663F6">
          <w:rPr>
            <w:rStyle w:val="Hyperlink"/>
          </w:rPr>
          <w:t xml:space="preserve">5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CONSIDERAÇÕES FINAI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7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7</w:t>
        </w:r>
        <w:r w:rsidR="00C663F6" w:rsidRPr="00C663F6">
          <w:rPr>
            <w:webHidden/>
          </w:rPr>
          <w:fldChar w:fldCharType="end"/>
        </w:r>
      </w:hyperlink>
    </w:p>
    <w:p w14:paraId="07DCF778" w14:textId="77777777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C663F6">
          <w:rPr>
            <w:rStyle w:val="Hyperlink"/>
          </w:rPr>
          <w:t>REFERÊNCIA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8</w:t>
        </w:r>
        <w:r w:rsidR="00C663F6" w:rsidRPr="00C663F6">
          <w:rPr>
            <w:webHidden/>
          </w:rPr>
          <w:fldChar w:fldCharType="end"/>
        </w:r>
      </w:hyperlink>
    </w:p>
    <w:p w14:paraId="430E61AD" w14:textId="0488E904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C663F6">
          <w:rPr>
            <w:rStyle w:val="Hyperlink"/>
          </w:rPr>
          <w:t xml:space="preserve">APÊNDICE A - </w:t>
        </w:r>
        <w:r w:rsidR="00884C49">
          <w:rPr>
            <w:rStyle w:val="Hyperlink"/>
          </w:rPr>
          <w:t>Produção própr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9</w:t>
        </w:r>
        <w:r w:rsidR="00C663F6" w:rsidRPr="00C663F6">
          <w:rPr>
            <w:webHidden/>
          </w:rPr>
          <w:fldChar w:fldCharType="end"/>
        </w:r>
      </w:hyperlink>
    </w:p>
    <w:p w14:paraId="19C614B3" w14:textId="423ED535" w:rsidR="00C663F6" w:rsidRPr="00C663F6" w:rsidRDefault="009B6A50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C663F6">
          <w:rPr>
            <w:rStyle w:val="Hyperlink"/>
          </w:rPr>
          <w:t xml:space="preserve">ANEXO A </w:t>
        </w:r>
        <w:r w:rsidR="00884C49">
          <w:rPr>
            <w:rStyle w:val="Hyperlink"/>
          </w:rPr>
          <w:t>–</w:t>
        </w:r>
        <w:r w:rsidR="00C663F6" w:rsidRPr="00C663F6">
          <w:rPr>
            <w:rStyle w:val="Hyperlink"/>
          </w:rPr>
          <w:t xml:space="preserve"> </w:t>
        </w:r>
        <w:r w:rsidR="00884C49">
          <w:rPr>
            <w:rStyle w:val="Hyperlink"/>
          </w:rPr>
          <w:t>Não elaborado pelo autor da tese/disserta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3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20</w:t>
        </w:r>
        <w:r w:rsidR="00C663F6" w:rsidRPr="00C663F6">
          <w:rPr>
            <w:webHidden/>
          </w:rPr>
          <w:fldChar w:fldCharType="end"/>
        </w:r>
      </w:hyperlink>
    </w:p>
    <w:p w14:paraId="34B9FC41" w14:textId="0D23B1BD" w:rsidR="00BB1556" w:rsidRPr="007D2966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C663F6">
        <w:rPr>
          <w:b/>
          <w:noProof/>
        </w:rPr>
        <w:fldChar w:fldCharType="end"/>
      </w:r>
      <w:r w:rsidR="00BB1556" w:rsidRPr="007D2966">
        <w:br w:type="page"/>
      </w:r>
    </w:p>
    <w:p w14:paraId="4A6652DA" w14:textId="75AEB23D" w:rsidR="001A49EF" w:rsidRPr="007D2966" w:rsidRDefault="00AF3744" w:rsidP="001831A2">
      <w:pPr>
        <w:pStyle w:val="Ttulo1"/>
      </w:pPr>
      <w:bookmarkStart w:id="0" w:name="_Toc77511719"/>
      <w:bookmarkStart w:id="1" w:name="_Toc114062413"/>
      <w:r w:rsidRPr="007D2966">
        <w:lastRenderedPageBreak/>
        <w:t>1 INTRODUÇÃO</w:t>
      </w:r>
      <w:bookmarkEnd w:id="0"/>
      <w:bookmarkEnd w:id="1"/>
    </w:p>
    <w:p w14:paraId="65F83B39" w14:textId="77777777" w:rsidR="00C9215B" w:rsidRPr="007D2966" w:rsidRDefault="00C9215B" w:rsidP="00542C18">
      <w:pPr>
        <w:pStyle w:val="PargrafodaLista"/>
      </w:pPr>
    </w:p>
    <w:p w14:paraId="36EA9060" w14:textId="1160229A" w:rsidR="00561E1D" w:rsidRDefault="00561E1D" w:rsidP="00F17B63">
      <w:pPr>
        <w:pStyle w:val="PargrafodaLista"/>
      </w:pPr>
      <w:r>
        <w:t>O modelo</w:t>
      </w:r>
      <w:r w:rsidR="00E610EF">
        <w:rPr>
          <w:rStyle w:val="Refdenotaderodap"/>
        </w:rPr>
        <w:footnoteReference w:id="1"/>
      </w:r>
      <w:r>
        <w:t xml:space="preserve"> de introdução aqui proposto tem um único bloco, isto é, só o capítulo 1. Dependendo do autor e do tipo de trabalho, poderá ter divisões, como, por exemplos: </w:t>
      </w:r>
      <w:r w:rsidRPr="00561E1D">
        <w:rPr>
          <w:b/>
        </w:rPr>
        <w:t>1.1 Objetivos</w:t>
      </w:r>
      <w:r>
        <w:t xml:space="preserve"> e </w:t>
      </w:r>
      <w:r w:rsidRPr="00561E1D">
        <w:rPr>
          <w:b/>
        </w:rPr>
        <w:t xml:space="preserve">1.2 </w:t>
      </w:r>
      <w:proofErr w:type="gramStart"/>
      <w:r w:rsidRPr="00561E1D">
        <w:rPr>
          <w:b/>
        </w:rPr>
        <w:t>Problemática</w:t>
      </w:r>
      <w:r>
        <w:t>....</w:t>
      </w:r>
      <w:proofErr w:type="gramEnd"/>
      <w:r>
        <w:t xml:space="preserve">. </w:t>
      </w:r>
      <w:proofErr w:type="gramStart"/>
      <w:r>
        <w:t>seguindo</w:t>
      </w:r>
      <w:proofErr w:type="gramEnd"/>
      <w:r>
        <w:t xml:space="preserve"> os modelos de títulos que aparecerão a partir do segundo capítulo.</w:t>
      </w:r>
    </w:p>
    <w:p w14:paraId="5C0C8B73" w14:textId="308EC62D" w:rsidR="00D36403" w:rsidRDefault="00935568" w:rsidP="00D36403">
      <w:pPr>
        <w:pStyle w:val="PargrafodaLista"/>
      </w:pPr>
      <w:r>
        <w:t>O estudo p</w:t>
      </w:r>
      <w:r w:rsidR="00561E1D">
        <w:t xml:space="preserve">ode conter citações </w:t>
      </w:r>
      <w:r w:rsidR="00332B9F">
        <w:t xml:space="preserve">desde </w:t>
      </w:r>
      <w:r w:rsidR="00561E1D">
        <w:t xml:space="preserve">a Introdução.... </w:t>
      </w:r>
      <w:proofErr w:type="gramStart"/>
      <w:r w:rsidR="00561E1D">
        <w:t>por</w:t>
      </w:r>
      <w:proofErr w:type="gramEnd"/>
      <w:r w:rsidR="00561E1D">
        <w:t xml:space="preserve"> exemplo: Segundo Tal</w:t>
      </w:r>
      <w:r w:rsidR="00884C49">
        <w:t xml:space="preserve"> </w:t>
      </w:r>
      <w:r w:rsidR="00561E1D">
        <w:t>Autor, “</w:t>
      </w:r>
      <w:r w:rsidR="00561E1D" w:rsidRPr="00561E1D">
        <w:t xml:space="preserve">As citações </w:t>
      </w:r>
      <w:r w:rsidR="00561E1D">
        <w:t>curtas</w:t>
      </w:r>
      <w:r w:rsidR="00561E1D" w:rsidRPr="00561E1D">
        <w:t>, com m</w:t>
      </w:r>
      <w:r w:rsidR="00561E1D">
        <w:t>enos</w:t>
      </w:r>
      <w:r w:rsidR="00561E1D" w:rsidRPr="00561E1D">
        <w:t xml:space="preserve"> de 3 linhas, seguem este modelo</w:t>
      </w:r>
      <w:r w:rsidR="00561E1D">
        <w:t>” (</w:t>
      </w:r>
      <w:r>
        <w:t>2020</w:t>
      </w:r>
      <w:r w:rsidR="00561E1D">
        <w:t>, p. 5).</w:t>
      </w:r>
    </w:p>
    <w:p w14:paraId="015C3BD2" w14:textId="229EE608" w:rsidR="00884C49" w:rsidRDefault="00884C49" w:rsidP="00D36403">
      <w:pPr>
        <w:pStyle w:val="PargrafodaLista"/>
      </w:pPr>
      <w:r>
        <w:t>Como fulano (ANO, p. XXX) menciona:</w:t>
      </w:r>
    </w:p>
    <w:p w14:paraId="24A03695" w14:textId="77777777" w:rsidR="00561E1D" w:rsidRPr="007D2966" w:rsidRDefault="00561E1D" w:rsidP="00D36403">
      <w:pPr>
        <w:pStyle w:val="PargrafodaLista"/>
      </w:pPr>
    </w:p>
    <w:p w14:paraId="684EAEEA" w14:textId="6D44FFB2" w:rsidR="00D36403" w:rsidRPr="007D2966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</w:t>
      </w:r>
      <w:r w:rsidR="00884C49">
        <w:rPr>
          <w:sz w:val="20"/>
        </w:rPr>
        <w:t>e 3 linhas, seguem este modelo</w:t>
      </w:r>
      <w:r>
        <w:rPr>
          <w:sz w:val="20"/>
        </w:rPr>
        <w:t>.</w:t>
      </w:r>
    </w:p>
    <w:p w14:paraId="2D9935AE" w14:textId="77777777" w:rsidR="00D36403" w:rsidRPr="007D2966" w:rsidRDefault="00D36403" w:rsidP="00D36403">
      <w:pPr>
        <w:pStyle w:val="PargrafodaLista"/>
      </w:pPr>
    </w:p>
    <w:p w14:paraId="69AD128D" w14:textId="08222218" w:rsidR="00D36403" w:rsidRDefault="00E610EF" w:rsidP="00D36403">
      <w:pPr>
        <w:pStyle w:val="PargrafodaLista"/>
      </w:pPr>
      <w:r>
        <w:t>Entre títulos, subtítulos, figuras, quadros, tabelas, citações...... sempre deixa-se uma linha em branco (espaçamento 1,5 conforme é apresentado neste modelo).</w:t>
      </w:r>
    </w:p>
    <w:p w14:paraId="4D389B48" w14:textId="2BA5861E" w:rsidR="00332B9F" w:rsidRPr="007D2966" w:rsidRDefault="00332B9F" w:rsidP="00D36403">
      <w:pPr>
        <w:pStyle w:val="PargrafodaLista"/>
      </w:pPr>
      <w:r>
        <w:t xml:space="preserve">Esses modelos de citação servem para todo o texto.... </w:t>
      </w:r>
      <w:proofErr w:type="gramStart"/>
      <w:r>
        <w:t>além</w:t>
      </w:r>
      <w:proofErr w:type="gramEnd"/>
      <w:r>
        <w:t xml:space="preserve"> da citação indireta, que é dizer com suas palavras o que um autor disse, conforme exemplo a seguir. Moreira defende que é preciso mudar a educação</w:t>
      </w:r>
      <w:r w:rsidR="00935568">
        <w:t xml:space="preserve"> em seus conceitos</w:t>
      </w:r>
      <w:r w:rsidR="00884C49">
        <w:t xml:space="preserve"> (2018</w:t>
      </w:r>
      <w:r>
        <w:t>).</w:t>
      </w:r>
    </w:p>
    <w:p w14:paraId="28737A35" w14:textId="66F6491F" w:rsidR="009663D8" w:rsidRPr="007D2966" w:rsidRDefault="009663D8" w:rsidP="00542C18">
      <w:pPr>
        <w:pStyle w:val="PargrafodaLista"/>
      </w:pPr>
    </w:p>
    <w:p w14:paraId="0027AD3C" w14:textId="77777777" w:rsidR="00473A8B" w:rsidRPr="007D2966" w:rsidRDefault="00473A8B" w:rsidP="00542C18">
      <w:pPr>
        <w:pStyle w:val="PargrafodaLista"/>
      </w:pPr>
      <w:bookmarkStart w:id="2" w:name="_Toc77511720"/>
      <w:r w:rsidRPr="007D2966">
        <w:br w:type="page"/>
      </w:r>
    </w:p>
    <w:p w14:paraId="0D2D90CB" w14:textId="13521917" w:rsidR="00AC6ABC" w:rsidRPr="007D2966" w:rsidRDefault="00FB5949" w:rsidP="001831A2">
      <w:pPr>
        <w:pStyle w:val="Ttulo1"/>
        <w:rPr>
          <w:highlight w:val="cyan"/>
        </w:rPr>
      </w:pPr>
      <w:bookmarkStart w:id="3" w:name="_Toc114062414"/>
      <w:r w:rsidRPr="007D2966">
        <w:lastRenderedPageBreak/>
        <w:t xml:space="preserve">2 </w:t>
      </w:r>
      <w:bookmarkEnd w:id="2"/>
      <w:r w:rsidR="00E610EF">
        <w:t>TÍTULO DE PRIMEIRA DIVISÃO, FUNDAMENTAÇÃO....</w:t>
      </w:r>
      <w:bookmarkEnd w:id="3"/>
    </w:p>
    <w:p w14:paraId="281885DA" w14:textId="77777777" w:rsidR="00AC6ABC" w:rsidRPr="007D2966" w:rsidRDefault="00AC6ABC" w:rsidP="00542C18">
      <w:pPr>
        <w:pStyle w:val="PargrafodaLista"/>
      </w:pPr>
    </w:p>
    <w:p w14:paraId="5E0E0938" w14:textId="77777777" w:rsidR="00E610EF" w:rsidRPr="007D2966" w:rsidRDefault="00E610EF" w:rsidP="00E610EF">
      <w:pPr>
        <w:pStyle w:val="PargrafodaLista"/>
      </w:pPr>
      <w:r>
        <w:t>Texto segue esse modelo</w:t>
      </w:r>
      <w:r w:rsidR="00D04022"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0CE06BCE" w14:textId="77777777" w:rsidR="00886082" w:rsidRPr="007D2966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D2966" w:rsidRDefault="00124D01" w:rsidP="00124D01">
      <w:pPr>
        <w:pStyle w:val="Ttulo2"/>
      </w:pPr>
      <w:bookmarkStart w:id="4" w:name="_Toc114062415"/>
      <w:r w:rsidRPr="007D2966">
        <w:t xml:space="preserve">2.1 </w:t>
      </w:r>
      <w:r w:rsidR="00E610EF">
        <w:t>Título de segunda divisão. Maiúsculas só quando necessário, ex. Ensino Médio</w:t>
      </w:r>
      <w:bookmarkEnd w:id="4"/>
    </w:p>
    <w:p w14:paraId="50A0EF77" w14:textId="77777777" w:rsidR="00332B9F" w:rsidRDefault="00332B9F" w:rsidP="00332B9F">
      <w:pPr>
        <w:pStyle w:val="PargrafodaLista"/>
      </w:pPr>
    </w:p>
    <w:p w14:paraId="6B37A424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14FF16E1" w14:textId="77777777" w:rsidR="00886082" w:rsidRDefault="00886082" w:rsidP="00542C18">
      <w:pPr>
        <w:pStyle w:val="PargrafodaLista"/>
      </w:pPr>
    </w:p>
    <w:p w14:paraId="0F0D73DA" w14:textId="4DD8AE6F" w:rsidR="00332B9F" w:rsidRPr="007D2966" w:rsidRDefault="00332B9F" w:rsidP="00332B9F">
      <w:pPr>
        <w:pStyle w:val="Ttulo3"/>
      </w:pPr>
      <w:bookmarkStart w:id="5" w:name="_Toc114062416"/>
      <w:r w:rsidRPr="007D2966">
        <w:t>2.1</w:t>
      </w:r>
      <w:r>
        <w:t>.1</w:t>
      </w:r>
      <w:r w:rsidRPr="007D2966">
        <w:t xml:space="preserve"> </w:t>
      </w:r>
      <w:r>
        <w:t xml:space="preserve">Título de terceira divisão. Maiúsculas só quando necessário, ex. </w:t>
      </w:r>
      <w:proofErr w:type="spellStart"/>
      <w:r>
        <w:t>a</w:t>
      </w:r>
      <w:proofErr w:type="spellEnd"/>
      <w:r>
        <w:t xml:space="preserve"> Matemática</w:t>
      </w:r>
      <w:bookmarkEnd w:id="5"/>
    </w:p>
    <w:p w14:paraId="00B885FF" w14:textId="77777777" w:rsidR="00332B9F" w:rsidRPr="007D2966" w:rsidRDefault="00332B9F" w:rsidP="00542C18">
      <w:pPr>
        <w:pStyle w:val="PargrafodaLista"/>
      </w:pPr>
    </w:p>
    <w:p w14:paraId="5A5EAD62" w14:textId="77777777" w:rsidR="00E610EF" w:rsidRDefault="00E610EF" w:rsidP="00E610E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A58AB96" w14:textId="77777777" w:rsidR="00332B9F" w:rsidRDefault="00332B9F" w:rsidP="00E610EF">
      <w:pPr>
        <w:pStyle w:val="PargrafodaLista"/>
      </w:pPr>
    </w:p>
    <w:p w14:paraId="2B25F5EF" w14:textId="411ACC29" w:rsidR="00332B9F" w:rsidRPr="00332B9F" w:rsidRDefault="00332B9F" w:rsidP="00332B9F">
      <w:pPr>
        <w:pStyle w:val="Ttulo4"/>
      </w:pPr>
      <w:bookmarkStart w:id="6" w:name="_Toc114062417"/>
      <w:r w:rsidRPr="00332B9F">
        <w:t>2.1.1</w:t>
      </w:r>
      <w:r>
        <w:t>.1</w:t>
      </w:r>
      <w:r w:rsidRPr="00332B9F">
        <w:t xml:space="preserve"> Título de </w:t>
      </w:r>
      <w:r>
        <w:t>quarta</w:t>
      </w:r>
      <w:r w:rsidRPr="00332B9F">
        <w:t xml:space="preserve"> divisão. Maiúsculas só quando necessário, ex. Ensino Médio</w:t>
      </w:r>
      <w:bookmarkEnd w:id="6"/>
    </w:p>
    <w:p w14:paraId="490F81C5" w14:textId="77777777" w:rsidR="00332B9F" w:rsidRDefault="00332B9F" w:rsidP="00E610EF">
      <w:pPr>
        <w:pStyle w:val="PargrafodaLista"/>
      </w:pPr>
    </w:p>
    <w:p w14:paraId="60BD9537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72F23EBA" w14:textId="1C977D74" w:rsidR="00332B9F" w:rsidRDefault="00332B9F" w:rsidP="00E610EF">
      <w:pPr>
        <w:pStyle w:val="PargrafodaLista"/>
      </w:pPr>
      <w:r>
        <w:t>O recomendável é estruturar o texto até a 3ª divis</w:t>
      </w:r>
      <w:r w:rsidR="00387F28">
        <w:t>ão</w:t>
      </w:r>
      <w:r w:rsidR="00935568">
        <w:t xml:space="preserve"> de títulos e subtítulos</w:t>
      </w:r>
      <w:r w:rsidR="00387F28">
        <w:t>. Quando se fizer necessário ir</w:t>
      </w:r>
      <w:r w:rsidR="00633535">
        <w:t xml:space="preserve"> além disso</w:t>
      </w:r>
      <w:r w:rsidR="00387F28">
        <w:t>, recomenda-se utilizar criatividade para distinguir uma divisão da outra (sendo importante manter padronizadas as três primeiras divisões).</w:t>
      </w:r>
    </w:p>
    <w:p w14:paraId="380F4D86" w14:textId="7399F323" w:rsidR="003705B7" w:rsidRPr="007D2966" w:rsidRDefault="003705B7" w:rsidP="00DD3823">
      <w:pPr>
        <w:pStyle w:val="PargrafodaLista"/>
        <w:rPr>
          <w:bCs/>
        </w:rPr>
      </w:pPr>
      <w:r w:rsidRPr="007D2966">
        <w:rPr>
          <w:bCs/>
        </w:rPr>
        <w:br w:type="page"/>
      </w:r>
    </w:p>
    <w:p w14:paraId="3E1DCC52" w14:textId="0A847470" w:rsidR="008D277E" w:rsidRPr="007D2966" w:rsidRDefault="008D277E" w:rsidP="001831A2">
      <w:pPr>
        <w:pStyle w:val="Ttulo1"/>
      </w:pPr>
      <w:bookmarkStart w:id="7" w:name="_Toc77511726"/>
      <w:bookmarkStart w:id="8" w:name="_Toc114062418"/>
      <w:r w:rsidRPr="007D2966">
        <w:lastRenderedPageBreak/>
        <w:t xml:space="preserve">3 </w:t>
      </w:r>
      <w:bookmarkEnd w:id="7"/>
      <w:r w:rsidR="00633535">
        <w:t>TÍTULO DO TERCEIRO CAPÍTULO</w:t>
      </w:r>
      <w:bookmarkEnd w:id="8"/>
    </w:p>
    <w:p w14:paraId="183439F0" w14:textId="77777777" w:rsidR="008D277E" w:rsidRDefault="008D277E" w:rsidP="00BD6448">
      <w:pPr>
        <w:pStyle w:val="PargrafodaLista"/>
      </w:pPr>
    </w:p>
    <w:p w14:paraId="47481EA3" w14:textId="29958835" w:rsidR="00EE6D2F" w:rsidRDefault="00EE6D2F" w:rsidP="00BD6448">
      <w:pPr>
        <w:pStyle w:val="PargrafodaLista"/>
      </w:pPr>
      <w:r>
        <w:t>É recomendável sempre inserir texto entre um títulos</w:t>
      </w:r>
    </w:p>
    <w:p w14:paraId="35EABAC1" w14:textId="77777777" w:rsidR="00EE6D2F" w:rsidRPr="007D2966" w:rsidRDefault="00EE6D2F" w:rsidP="00BD6448">
      <w:pPr>
        <w:pStyle w:val="PargrafodaLista"/>
      </w:pPr>
    </w:p>
    <w:p w14:paraId="26460036" w14:textId="3791DBB8" w:rsidR="00EE6D2F" w:rsidRPr="007D2966" w:rsidRDefault="002B28D1" w:rsidP="00EE6D2F">
      <w:pPr>
        <w:pStyle w:val="Ttulo2"/>
      </w:pPr>
      <w:bookmarkStart w:id="9" w:name="_Toc114062419"/>
      <w:r>
        <w:t>3</w:t>
      </w:r>
      <w:r w:rsidR="00EE6D2F" w:rsidRPr="007D2966">
        <w:t xml:space="preserve">.1 </w:t>
      </w:r>
      <w:r w:rsidR="00EE6D2F">
        <w:t>Título de segunda divisão. Maiúsculas só quando necessário, ex. Ensino Médio</w:t>
      </w:r>
      <w:bookmarkEnd w:id="9"/>
    </w:p>
    <w:p w14:paraId="6682CD6A" w14:textId="77777777" w:rsidR="00EE6D2F" w:rsidRDefault="00EE6D2F" w:rsidP="00EE6D2F">
      <w:pPr>
        <w:pStyle w:val="PargrafodaLista"/>
      </w:pPr>
    </w:p>
    <w:p w14:paraId="430F50E2" w14:textId="77777777" w:rsidR="00EE6D2F" w:rsidRPr="007D2966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D9EC984" w14:textId="77777777" w:rsidR="00EE6D2F" w:rsidRDefault="00EE6D2F" w:rsidP="00EE6D2F">
      <w:pPr>
        <w:pStyle w:val="PargrafodaLista"/>
      </w:pPr>
    </w:p>
    <w:p w14:paraId="0FA59783" w14:textId="2EA1F3C8" w:rsidR="00EE6D2F" w:rsidRPr="007D2966" w:rsidRDefault="002B28D1" w:rsidP="00EE6D2F">
      <w:pPr>
        <w:pStyle w:val="Ttulo3"/>
      </w:pPr>
      <w:bookmarkStart w:id="10" w:name="_Toc114062420"/>
      <w:r>
        <w:t>3</w:t>
      </w:r>
      <w:r w:rsidR="00EE6D2F" w:rsidRPr="007D2966">
        <w:t>.1</w:t>
      </w:r>
      <w:r w:rsidR="00EE6D2F">
        <w:t>.1</w:t>
      </w:r>
      <w:r w:rsidR="00EE6D2F" w:rsidRPr="007D2966">
        <w:t xml:space="preserve"> </w:t>
      </w:r>
      <w:r w:rsidR="00EE6D2F">
        <w:t xml:space="preserve">Título de terceira divisão. Maiúsculas só quando necessário, ex. </w:t>
      </w:r>
      <w:proofErr w:type="spellStart"/>
      <w:r w:rsidR="00EE6D2F">
        <w:t>a</w:t>
      </w:r>
      <w:proofErr w:type="spellEnd"/>
      <w:r w:rsidR="00EE6D2F">
        <w:t xml:space="preserve"> Matemática</w:t>
      </w:r>
      <w:bookmarkEnd w:id="10"/>
    </w:p>
    <w:p w14:paraId="5EB225CD" w14:textId="77777777" w:rsidR="00EE6D2F" w:rsidRPr="007D2966" w:rsidRDefault="00EE6D2F" w:rsidP="00EE6D2F">
      <w:pPr>
        <w:pStyle w:val="PargrafodaLista"/>
      </w:pPr>
    </w:p>
    <w:p w14:paraId="7360FF90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B392C33" w14:textId="77777777" w:rsidR="00EE6D2F" w:rsidRDefault="00EE6D2F" w:rsidP="00EE6D2F">
      <w:pPr>
        <w:pStyle w:val="PargrafodaLista"/>
      </w:pPr>
    </w:p>
    <w:p w14:paraId="0B618828" w14:textId="4D358828" w:rsidR="00EE6D2F" w:rsidRPr="00332B9F" w:rsidRDefault="002B28D1" w:rsidP="00EE6D2F">
      <w:pPr>
        <w:pStyle w:val="Ttulo4"/>
      </w:pPr>
      <w:bookmarkStart w:id="11" w:name="_Toc114062421"/>
      <w:r>
        <w:t>3</w:t>
      </w:r>
      <w:r w:rsidR="00EE6D2F" w:rsidRPr="00332B9F">
        <w:t>.1.1</w:t>
      </w:r>
      <w:r w:rsidR="00EE6D2F">
        <w:t>.1</w:t>
      </w:r>
      <w:r w:rsidR="00EE6D2F" w:rsidRPr="00332B9F">
        <w:t xml:space="preserve"> Título de </w:t>
      </w:r>
      <w:r w:rsidR="00EE6D2F">
        <w:t>quarta</w:t>
      </w:r>
      <w:r w:rsidR="00EE6D2F" w:rsidRPr="00332B9F">
        <w:t xml:space="preserve"> divisão. Maiúsculas só quando necessário, ex. Ensino Médio</w:t>
      </w:r>
      <w:bookmarkEnd w:id="11"/>
    </w:p>
    <w:p w14:paraId="3E84A282" w14:textId="77777777" w:rsidR="002B28D1" w:rsidRDefault="002B28D1" w:rsidP="002B28D1">
      <w:pPr>
        <w:pStyle w:val="PargrafodaLista"/>
      </w:pPr>
    </w:p>
    <w:p w14:paraId="2BF704EC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7B1221A" w14:textId="77777777" w:rsidR="00EE6D2F" w:rsidRDefault="00EE6D2F" w:rsidP="00EE6D2F">
      <w:pPr>
        <w:pStyle w:val="PargrafodaLista"/>
      </w:pPr>
    </w:p>
    <w:p w14:paraId="59B28B56" w14:textId="3F669760" w:rsidR="002B28D1" w:rsidRPr="007D2966" w:rsidRDefault="002B28D1" w:rsidP="002B28D1">
      <w:pPr>
        <w:pStyle w:val="Ttulo2"/>
      </w:pPr>
      <w:bookmarkStart w:id="12" w:name="_Toc114062422"/>
      <w:r>
        <w:t>3</w:t>
      </w:r>
      <w:r w:rsidRPr="007D2966">
        <w:t>.</w:t>
      </w:r>
      <w:r>
        <w:t>2</w:t>
      </w:r>
      <w:r w:rsidRPr="007D2966">
        <w:t xml:space="preserve"> </w:t>
      </w:r>
      <w:r>
        <w:t>Título de segunda divisão. Maiúsculas só quando necessário, ex. Ensino Médio</w:t>
      </w:r>
      <w:bookmarkEnd w:id="12"/>
    </w:p>
    <w:p w14:paraId="3198540F" w14:textId="77777777" w:rsidR="002B28D1" w:rsidRDefault="002B28D1" w:rsidP="00EE6D2F">
      <w:pPr>
        <w:pStyle w:val="PargrafodaLista"/>
      </w:pPr>
    </w:p>
    <w:p w14:paraId="2176026F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406097F4" w14:textId="77777777" w:rsidR="002B28D1" w:rsidRPr="007D2966" w:rsidRDefault="002B28D1" w:rsidP="00EE6D2F">
      <w:pPr>
        <w:pStyle w:val="PargrafodaLista"/>
      </w:pPr>
    </w:p>
    <w:p w14:paraId="6D86C68F" w14:textId="48CECB78" w:rsidR="002B28D1" w:rsidRPr="007D2966" w:rsidRDefault="002B28D1" w:rsidP="002B28D1">
      <w:pPr>
        <w:pStyle w:val="Ttulo3"/>
      </w:pPr>
      <w:bookmarkStart w:id="13" w:name="_Toc114062423"/>
      <w:r>
        <w:t>3</w:t>
      </w:r>
      <w:r w:rsidRPr="007D2966">
        <w:t>.</w:t>
      </w:r>
      <w:r>
        <w:t>2.1</w:t>
      </w:r>
      <w:r w:rsidRPr="007D2966">
        <w:t xml:space="preserve"> </w:t>
      </w:r>
      <w:r>
        <w:t xml:space="preserve">Título de terceira divisão. Maiúsculas só quando necessário, ex. </w:t>
      </w:r>
      <w:proofErr w:type="spellStart"/>
      <w:r>
        <w:t>a</w:t>
      </w:r>
      <w:proofErr w:type="spellEnd"/>
      <w:r>
        <w:t xml:space="preserve"> Matemática</w:t>
      </w:r>
      <w:bookmarkEnd w:id="13"/>
    </w:p>
    <w:p w14:paraId="667C5C99" w14:textId="77777777" w:rsidR="002B28D1" w:rsidRPr="007D2966" w:rsidRDefault="002B28D1" w:rsidP="002B28D1">
      <w:pPr>
        <w:pStyle w:val="PargrafodaLista"/>
      </w:pPr>
    </w:p>
    <w:p w14:paraId="4BF95523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14EE1B1" w14:textId="7F71C839" w:rsidR="000A760D" w:rsidRDefault="00633535" w:rsidP="00F85B79">
      <w:pPr>
        <w:pStyle w:val="PargrafodaLista"/>
      </w:pPr>
      <w:r>
        <w:t>O texto segue sempre a mesma formatação em todos os parágrafos, que são considerados como padrão.</w:t>
      </w:r>
    </w:p>
    <w:p w14:paraId="05D120E2" w14:textId="6082F6E5" w:rsidR="00D80A46" w:rsidRDefault="00D80A46" w:rsidP="00F85B79">
      <w:pPr>
        <w:pStyle w:val="PargrafodaLista"/>
      </w:pPr>
      <w:r>
        <w:rPr>
          <w:lang w:eastAsia="pt-BR"/>
        </w:rPr>
        <w:t xml:space="preserve">Figuras, quadros e tabelas </w:t>
      </w:r>
      <w:r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>
        <w:rPr>
          <w:rFonts w:eastAsia="Times New Roman"/>
          <w:color w:val="000000"/>
          <w:lang w:eastAsia="pt-BR"/>
        </w:rPr>
        <w:t xml:space="preserve"> na página</w:t>
      </w:r>
      <w:r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Default="00633535" w:rsidP="00F85B79">
      <w:pPr>
        <w:pStyle w:val="PargrafodaLista"/>
      </w:pPr>
      <w:r>
        <w:t>A Figura 1 apresenta a capa do Produto Educacional.</w:t>
      </w:r>
    </w:p>
    <w:p w14:paraId="420B3D02" w14:textId="77777777" w:rsidR="00F85B79" w:rsidRPr="007D2966" w:rsidRDefault="00F85B79" w:rsidP="00F85B79">
      <w:pPr>
        <w:pStyle w:val="PargrafodaLista"/>
      </w:pPr>
    </w:p>
    <w:p w14:paraId="6DF1C481" w14:textId="5E3840EB" w:rsidR="00AC4F1C" w:rsidRPr="007D2966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4" w:name="_Toc114061858"/>
      <w:r w:rsidRPr="007D2966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870BCA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 w:rsidR="00633535">
        <w:rPr>
          <w:rFonts w:ascii="Times New Roman" w:hAnsi="Times New Roman"/>
          <w:b w:val="0"/>
          <w:bCs w:val="0"/>
        </w:rPr>
        <w:t>-</w:t>
      </w:r>
      <w:r w:rsidR="00C345B3" w:rsidRPr="007D2966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4"/>
    </w:p>
    <w:p w14:paraId="0B39E6E5" w14:textId="1AF4984A" w:rsidR="00F363EF" w:rsidRPr="007D2966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D2966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 xml:space="preserve">Fonte: </w:t>
      </w:r>
      <w:r w:rsidR="00D80A46">
        <w:rPr>
          <w:rFonts w:ascii="Times New Roman" w:hAnsi="Times New Roman"/>
          <w:sz w:val="20"/>
          <w:szCs w:val="20"/>
        </w:rPr>
        <w:t>Autora</w:t>
      </w:r>
      <w:r w:rsidR="00B00832" w:rsidRPr="007D2966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Default="00D80A46" w:rsidP="00256CB6">
      <w:pPr>
        <w:pStyle w:val="PargrafodaLista"/>
      </w:pPr>
      <w:bookmarkStart w:id="15" w:name="_Toc77511727"/>
    </w:p>
    <w:p w14:paraId="666544BA" w14:textId="712E1034" w:rsidR="00256CB6" w:rsidRDefault="00D80A46" w:rsidP="00256CB6">
      <w:pPr>
        <w:pStyle w:val="PargrafodaLista"/>
      </w:pPr>
      <w:r>
        <w:t>A Figura 2 apresenta duas figuras, lado a lado, para exemplificar deferentes momentos da mesma atividade.</w:t>
      </w:r>
    </w:p>
    <w:p w14:paraId="251A12ED" w14:textId="77777777" w:rsidR="00D80A46" w:rsidRPr="007D2966" w:rsidRDefault="00D80A46" w:rsidP="00256CB6">
      <w:pPr>
        <w:pStyle w:val="PargrafodaLista"/>
      </w:pPr>
    </w:p>
    <w:p w14:paraId="44B1F812" w14:textId="30A60713" w:rsidR="00D80A46" w:rsidRPr="007D2966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6" w:name="_Toc114061859"/>
      <w:bookmarkEnd w:id="15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 </w:t>
      </w:r>
      <w:r w:rsidR="004E0CDF" w:rsidRPr="007D2966">
        <w:rPr>
          <w:rFonts w:ascii="Times New Roman" w:hAnsi="Times New Roman"/>
          <w:b w:val="0"/>
          <w:bCs w:val="0"/>
        </w:rPr>
        <w:t>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</w:t>
      </w:r>
      <w:bookmarkEnd w:id="16"/>
    </w:p>
    <w:p w14:paraId="7A869C48" w14:textId="77777777" w:rsidR="00D80A4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30759C">
        <w:rPr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59C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30759C">
        <w:rPr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D296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374FED93" w14:textId="77777777" w:rsidR="00D80A46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Default="00D80A46" w:rsidP="00D80A46">
      <w:pPr>
        <w:pStyle w:val="PargrafodaLista"/>
        <w:rPr>
          <w:lang w:eastAsia="pt-BR"/>
        </w:rPr>
      </w:pPr>
      <w:r>
        <w:rPr>
          <w:lang w:eastAsia="pt-BR"/>
        </w:rPr>
        <w:t>A Figura 3 apresenta a situação em que o título é maior que a figura.</w:t>
      </w:r>
    </w:p>
    <w:p w14:paraId="3A07CEEF" w14:textId="77777777" w:rsidR="00D80A46" w:rsidRPr="007D2966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D2966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7" w:name="_Toc114061860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3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>
        <w:rPr>
          <w:rFonts w:ascii="Times New Roman" w:hAnsi="Times New Roman"/>
          <w:b w:val="0"/>
          <w:bCs w:val="0"/>
        </w:rPr>
        <w:t xml:space="preserve"> 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bookmarkEnd w:id="17"/>
    </w:p>
    <w:p w14:paraId="39B580F8" w14:textId="77777777" w:rsidR="00D80A46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D2966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608F982A" w14:textId="77777777" w:rsidR="009629D1" w:rsidRPr="007D2966" w:rsidRDefault="009629D1" w:rsidP="00633535">
      <w:pPr>
        <w:pStyle w:val="PargrafodaLista"/>
      </w:pPr>
    </w:p>
    <w:p w14:paraId="57FD7BE3" w14:textId="3286934D" w:rsidR="002B28D1" w:rsidRPr="00633535" w:rsidRDefault="00633535" w:rsidP="002B28D1">
      <w:pPr>
        <w:pStyle w:val="PargrafodaLista"/>
      </w:pPr>
      <w:r w:rsidRPr="00633535">
        <w:t xml:space="preserve">A seguir, apresenta-se </w:t>
      </w:r>
      <w:r w:rsidR="00D80A46">
        <w:t>o Quadro 1,</w:t>
      </w:r>
      <w:r w:rsidRPr="00633535">
        <w:t xml:space="preserve"> que não utiliza a página toda</w:t>
      </w:r>
      <w:r w:rsidR="00F56381" w:rsidRPr="00633535">
        <w:t>.</w:t>
      </w:r>
      <w:r w:rsidR="00292C64">
        <w:t xml:space="preserve"> Neste caso, não é conveniente ocupar toda a largura da página porque o quadro tem pouco conte</w:t>
      </w:r>
      <w:r w:rsidR="00E332F0">
        <w:t>údo.</w:t>
      </w:r>
      <w:r w:rsidR="002B28D1" w:rsidRPr="002B28D1">
        <w:t xml:space="preserve"> </w:t>
      </w:r>
      <w:r w:rsidR="002B28D1" w:rsidRPr="00633535">
        <w:t xml:space="preserve">A seguir, </w:t>
      </w:r>
      <w:r w:rsidR="002B28D1" w:rsidRPr="00633535">
        <w:lastRenderedPageBreak/>
        <w:t xml:space="preserve">apresenta-se </w:t>
      </w:r>
      <w:r w:rsidR="002B28D1">
        <w:t>o Quadro 1,</w:t>
      </w:r>
      <w:r w:rsidR="002B28D1" w:rsidRPr="00633535">
        <w:t xml:space="preserve"> que não utiliza a página toda.</w:t>
      </w:r>
      <w:r w:rsidR="002B28D1">
        <w:t xml:space="preserve"> Neste caso, não é conveniente ocupar toda a largura da página porque o quadro tem pouco conteúdo.</w:t>
      </w:r>
    </w:p>
    <w:p w14:paraId="4493E07E" w14:textId="2CCFA7DD" w:rsidR="005D3665" w:rsidRPr="007D2966" w:rsidRDefault="005D3665" w:rsidP="00633535">
      <w:pPr>
        <w:pStyle w:val="PargrafodaLista"/>
      </w:pPr>
    </w:p>
    <w:p w14:paraId="781814B7" w14:textId="3D84FAF0" w:rsidR="00522FD7" w:rsidRPr="007D2966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8" w:name="_Toc77511694"/>
      <w:bookmarkStart w:id="19" w:name="_Toc114062370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D80A46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="00633535">
        <w:rPr>
          <w:rFonts w:ascii="Times New Roman" w:hAnsi="Times New Roman"/>
          <w:b w:val="0"/>
          <w:bCs w:val="0"/>
        </w:rPr>
        <w:t xml:space="preserve"> -</w:t>
      </w:r>
      <w:r w:rsidR="00522FD7" w:rsidRPr="007D2966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8"/>
      <w:bookmarkEnd w:id="19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D2966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D2966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D2966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D2966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D2966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A</w:t>
      </w:r>
      <w:r w:rsidR="00F56381" w:rsidRPr="007D2966">
        <w:rPr>
          <w:rFonts w:ascii="Times New Roman" w:hAnsi="Times New Roman"/>
          <w:sz w:val="20"/>
          <w:szCs w:val="20"/>
        </w:rPr>
        <w:t>utora</w:t>
      </w:r>
      <w:r w:rsidR="00A23447" w:rsidRPr="007D2966">
        <w:rPr>
          <w:rFonts w:ascii="Times New Roman" w:hAnsi="Times New Roman"/>
          <w:sz w:val="20"/>
          <w:szCs w:val="20"/>
        </w:rPr>
        <w:t xml:space="preserve">, </w:t>
      </w:r>
      <w:r w:rsidR="00F56381" w:rsidRPr="007D2966">
        <w:rPr>
          <w:rFonts w:ascii="Times New Roman" w:hAnsi="Times New Roman"/>
          <w:sz w:val="20"/>
          <w:szCs w:val="20"/>
        </w:rPr>
        <w:t>2021</w:t>
      </w:r>
      <w:r w:rsidRPr="007D2966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Default="00F56381" w:rsidP="00DD3823">
      <w:pPr>
        <w:pStyle w:val="PargrafodaLista"/>
      </w:pPr>
    </w:p>
    <w:p w14:paraId="660F89F3" w14:textId="727D1806" w:rsidR="00D80A46" w:rsidRPr="007D2966" w:rsidRDefault="00D80A46" w:rsidP="00D80A46">
      <w:pPr>
        <w:pStyle w:val="PargrafodaLista"/>
      </w:pPr>
      <w:r>
        <w:t xml:space="preserve">Abaixo, o Quadro 2 apresenta um exemplo de quadro que </w:t>
      </w:r>
      <w:r w:rsidR="00E332F0">
        <w:t xml:space="preserve">possui </w:t>
      </w:r>
      <w:r>
        <w:t>muitas informações e que por</w:t>
      </w:r>
      <w:r w:rsidR="00E332F0">
        <w:t xml:space="preserve"> isso,</w:t>
      </w:r>
      <w:r>
        <w:t xml:space="preserve"> </w:t>
      </w:r>
      <w:r w:rsidR="00E332F0">
        <w:t>preferencialmente,</w:t>
      </w:r>
      <w:r>
        <w:t xml:space="preserve"> utiliza</w:t>
      </w:r>
      <w:r w:rsidR="00E332F0">
        <w:t>-se</w:t>
      </w:r>
      <w:r>
        <w:t xml:space="preserve"> toda a largura da folha</w:t>
      </w:r>
      <w:r w:rsidR="00E332F0">
        <w:t>.</w:t>
      </w:r>
    </w:p>
    <w:p w14:paraId="7D2C24D6" w14:textId="77777777" w:rsidR="00D80A46" w:rsidRPr="00D80A46" w:rsidRDefault="00D80A46" w:rsidP="00D80A46">
      <w:pPr>
        <w:pStyle w:val="PargrafodaLista"/>
      </w:pPr>
    </w:p>
    <w:p w14:paraId="218E25B9" w14:textId="3C727750" w:rsidR="00D80A46" w:rsidRPr="007D2966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0" w:name="_Toc77511692"/>
      <w:bookmarkStart w:id="21" w:name="_Toc114062371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odutos Educacionais vinculados à temática uso de vídeos</w:t>
      </w:r>
      <w:bookmarkEnd w:id="20"/>
      <w:r w:rsidR="00384227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1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D2966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D2966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7D2966">
              <w:rPr>
                <w:rFonts w:ascii="Times New Roman" w:hAnsi="Times New Roman"/>
                <w:sz w:val="20"/>
                <w:szCs w:val="20"/>
              </w:rPr>
              <w:t>Eloir</w:t>
            </w:r>
            <w:proofErr w:type="spellEnd"/>
            <w:r w:rsidRPr="007D2966">
              <w:rPr>
                <w:rFonts w:ascii="Times New Roman" w:hAnsi="Times New Roman"/>
                <w:sz w:val="20"/>
                <w:szCs w:val="20"/>
              </w:rPr>
              <w:t xml:space="preserve"> de </w:t>
            </w:r>
            <w:proofErr w:type="spellStart"/>
            <w:r w:rsidRPr="007D2966">
              <w:rPr>
                <w:rFonts w:ascii="Times New Roman" w:hAnsi="Times New Roman"/>
                <w:sz w:val="20"/>
                <w:szCs w:val="20"/>
              </w:rPr>
              <w:t>Carli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 xml:space="preserve">João Rodrigo </w:t>
            </w:r>
            <w:proofErr w:type="spellStart"/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Escalari</w:t>
            </w:r>
            <w:proofErr w:type="spellEnd"/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Quintiliano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7D2966">
              <w:rPr>
                <w:rFonts w:ascii="Times New Roman" w:hAnsi="Times New Roman"/>
                <w:sz w:val="20"/>
                <w:szCs w:val="20"/>
              </w:rPr>
              <w:t>Cleodinei</w:t>
            </w:r>
            <w:proofErr w:type="spellEnd"/>
            <w:r w:rsidRPr="007D296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7D2966">
              <w:rPr>
                <w:rFonts w:ascii="Times New Roman" w:hAnsi="Times New Roman"/>
                <w:sz w:val="20"/>
                <w:szCs w:val="20"/>
              </w:rPr>
              <w:t>Visoli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D2966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Default="00D80A46" w:rsidP="00D80A46">
      <w:pPr>
        <w:pStyle w:val="PargrafodaLista"/>
      </w:pPr>
    </w:p>
    <w:p w14:paraId="025A72DE" w14:textId="69A779A3" w:rsidR="00C20998" w:rsidRDefault="00E332F0" w:rsidP="00F85B79">
      <w:pPr>
        <w:pStyle w:val="PargrafodaLista"/>
      </w:pPr>
      <w:r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D2966" w:rsidRDefault="00E332F0" w:rsidP="006846BF">
      <w:pPr>
        <w:pStyle w:val="PargrafodaLista"/>
        <w:rPr>
          <w:lang w:eastAsia="pt-BR"/>
        </w:rPr>
      </w:pPr>
      <w:r>
        <w:t xml:space="preserve">As tabelas se caracterizam por possuir somatórios e ou porcentagens agrupando os dados numéricos. Normalmente utilizam-se mais quadros do que tabelas. </w:t>
      </w:r>
      <w:r w:rsidR="006846BF">
        <w:t>Sugere-se consultar a um manual de metodologia científica, no caso de elaboração de uma tabela.</w:t>
      </w:r>
    </w:p>
    <w:p w14:paraId="75453A4D" w14:textId="584262B2" w:rsidR="0057404E" w:rsidRPr="007D2966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2" w:name="_Toc77511730"/>
    </w:p>
    <w:p w14:paraId="7BDA8BB0" w14:textId="77777777" w:rsidR="001C67BA" w:rsidRPr="007D2966" w:rsidRDefault="001C67BA" w:rsidP="009F0851">
      <w:pPr>
        <w:pStyle w:val="PargrafodaLista"/>
      </w:pPr>
      <w:r w:rsidRPr="007D2966">
        <w:br w:type="page"/>
      </w:r>
    </w:p>
    <w:p w14:paraId="0A2DD88D" w14:textId="2DEA082E" w:rsidR="00AC6ABC" w:rsidRPr="007D2966" w:rsidRDefault="007A34E1" w:rsidP="001831A2">
      <w:pPr>
        <w:pStyle w:val="Ttulo1"/>
      </w:pPr>
      <w:bookmarkStart w:id="23" w:name="_Toc114062424"/>
      <w:r w:rsidRPr="007D2966">
        <w:lastRenderedPageBreak/>
        <w:t xml:space="preserve">4 </w:t>
      </w:r>
      <w:bookmarkEnd w:id="22"/>
      <w:r w:rsidR="005C3E10">
        <w:t>QUARTO CAPÍTULO</w:t>
      </w:r>
      <w:bookmarkEnd w:id="23"/>
    </w:p>
    <w:p w14:paraId="1BD94535" w14:textId="77777777" w:rsidR="00AC6ABC" w:rsidRPr="007D2966" w:rsidRDefault="00AC6ABC" w:rsidP="00DD3823">
      <w:pPr>
        <w:pStyle w:val="PargrafodaLista"/>
      </w:pPr>
    </w:p>
    <w:p w14:paraId="5A0EA34B" w14:textId="77777777" w:rsidR="00935568" w:rsidRDefault="00935568" w:rsidP="00935568">
      <w:pPr>
        <w:pStyle w:val="PargrafodaLista"/>
      </w:pPr>
      <w:bookmarkStart w:id="24" w:name="_Toc77511734"/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4515869" w14:textId="77777777" w:rsidR="00292C64" w:rsidRDefault="005C3E10" w:rsidP="005C3E10">
      <w:pPr>
        <w:pStyle w:val="PargrafodaLista"/>
      </w:pPr>
      <w:r>
        <w:t xml:space="preserve">Seguem exemplos de citações.... </w:t>
      </w:r>
    </w:p>
    <w:p w14:paraId="06489DA3" w14:textId="4B9A24A3" w:rsidR="005C3E10" w:rsidRDefault="00292C64" w:rsidP="005C3E10">
      <w:pPr>
        <w:pStyle w:val="PargrafodaLista"/>
      </w:pPr>
      <w:r>
        <w:t>E</w:t>
      </w:r>
      <w:r w:rsidR="005C3E10">
        <w:t>xemplo de citação direta longa:</w:t>
      </w:r>
    </w:p>
    <w:p w14:paraId="37104423" w14:textId="77777777" w:rsidR="005C3E10" w:rsidRPr="007D2966" w:rsidRDefault="005C3E10" w:rsidP="005C3E10">
      <w:pPr>
        <w:pStyle w:val="PargrafodaLista"/>
        <w:rPr>
          <w:rFonts w:eastAsiaTheme="minorHAnsi"/>
        </w:rPr>
      </w:pPr>
      <w:r w:rsidRPr="007D2966">
        <w:t xml:space="preserve">Essa percepção do caráter motivacional frente ao uso dos vídeos é apresentada por Carlsson e </w:t>
      </w:r>
      <w:proofErr w:type="spellStart"/>
      <w:r w:rsidRPr="007D2966">
        <w:t>Viero</w:t>
      </w:r>
      <w:proofErr w:type="spellEnd"/>
      <w:r w:rsidRPr="007D2966">
        <w:t xml:space="preserve"> (2013, p. 14):</w:t>
      </w:r>
    </w:p>
    <w:p w14:paraId="0612CA63" w14:textId="77777777" w:rsidR="005C3E10" w:rsidRPr="007D2966" w:rsidRDefault="005C3E10" w:rsidP="005C3E10">
      <w:pPr>
        <w:pStyle w:val="PargrafodaLista"/>
      </w:pPr>
    </w:p>
    <w:p w14:paraId="19EAD903" w14:textId="77777777" w:rsidR="005C3E10" w:rsidRPr="007D2966" w:rsidRDefault="005C3E10" w:rsidP="00292C64">
      <w:pPr>
        <w:pStyle w:val="Citao"/>
      </w:pPr>
      <w:r w:rsidRPr="007D2966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Default="005C3E10" w:rsidP="009F0851">
      <w:pPr>
        <w:pStyle w:val="PargrafodaLista"/>
      </w:pPr>
    </w:p>
    <w:p w14:paraId="7E12627A" w14:textId="51F62E41" w:rsidR="005C718E" w:rsidRPr="007D2966" w:rsidRDefault="005C3E10" w:rsidP="009F0851">
      <w:pPr>
        <w:pStyle w:val="PargrafodaLista"/>
      </w:pPr>
      <w:r>
        <w:t>O modelo abaixo é sugerido quando o autor da pesquisa cita pesquisados (nesse caso os alunos A1 e A6).</w:t>
      </w:r>
    </w:p>
    <w:p w14:paraId="2258D4E3" w14:textId="77777777" w:rsidR="00087EBF" w:rsidRPr="007D2966" w:rsidRDefault="00087EBF" w:rsidP="009F0851">
      <w:pPr>
        <w:pStyle w:val="PargrafodaLista"/>
      </w:pPr>
    </w:p>
    <w:p w14:paraId="44EBD7F7" w14:textId="460821ED" w:rsidR="005C718E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292C64">
        <w:rPr>
          <w:rFonts w:ascii="Times New Roman" w:hAnsi="Times New Roman"/>
          <w:sz w:val="20"/>
          <w:szCs w:val="20"/>
        </w:rPr>
        <w:t>(A1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292C64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292C64">
        <w:rPr>
          <w:rFonts w:ascii="Times New Roman" w:hAnsi="Times New Roman"/>
          <w:sz w:val="20"/>
          <w:szCs w:val="20"/>
        </w:rPr>
        <w:t>(A6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D2966" w:rsidRDefault="00087EBF" w:rsidP="00FE64A3">
      <w:pPr>
        <w:pStyle w:val="PargrafodaLista"/>
      </w:pPr>
    </w:p>
    <w:p w14:paraId="6983B4A2" w14:textId="5A8283C8" w:rsidR="000A5BBD" w:rsidRPr="007D2966" w:rsidRDefault="005C3E10" w:rsidP="00FE64A3">
      <w:pPr>
        <w:pStyle w:val="PargrafodaLista"/>
      </w:pPr>
      <w:r>
        <w:t>Outra forma de citação pode ser fruto de observações do autor da pesquisa em seu diário de bordo. Exemplo:</w:t>
      </w:r>
    </w:p>
    <w:p w14:paraId="02DF62B1" w14:textId="77777777" w:rsidR="008B27EB" w:rsidRPr="007D2966" w:rsidRDefault="008B27EB" w:rsidP="00FE64A3">
      <w:pPr>
        <w:pStyle w:val="PargrafodaLista"/>
      </w:pPr>
    </w:p>
    <w:p w14:paraId="488CDC24" w14:textId="447E86F6" w:rsidR="00E14DA7" w:rsidRPr="00292C64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>Com o passar do tempo, tendo já transcorridas cinco aulas, observei que os alunos passaram a se interessar mais pelas aulas, uma vez que puderam compreender melhor o sentido daquilo que estavam estudando, pois os experimentos práticos realizados em sala de aula possibilitaram aproximação da teoria com a prática</w:t>
      </w:r>
      <w:r w:rsidR="00E14DA7" w:rsidRPr="00292C64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292C64">
        <w:rPr>
          <w:rFonts w:ascii="Times New Roman" w:hAnsi="Times New Roman"/>
          <w:sz w:val="20"/>
          <w:szCs w:val="20"/>
        </w:rPr>
        <w:t>(</w:t>
      </w:r>
      <w:r w:rsidR="00292C64" w:rsidRPr="00292C64">
        <w:rPr>
          <w:rFonts w:ascii="Times New Roman" w:hAnsi="Times New Roman"/>
          <w:sz w:val="20"/>
          <w:szCs w:val="20"/>
        </w:rPr>
        <w:t>DIÁRIO DE BORDO, Registro em 15 jul. 2022</w:t>
      </w:r>
      <w:r w:rsidR="00E14DA7" w:rsidRPr="00292C64">
        <w:rPr>
          <w:rFonts w:ascii="Times New Roman" w:hAnsi="Times New Roman"/>
          <w:sz w:val="20"/>
          <w:szCs w:val="20"/>
        </w:rPr>
        <w:t>).</w:t>
      </w:r>
    </w:p>
    <w:bookmarkEnd w:id="24"/>
    <w:p w14:paraId="6E544EF5" w14:textId="4F0F57AC" w:rsidR="00605B52" w:rsidRDefault="00605B52" w:rsidP="00FE64A3">
      <w:pPr>
        <w:pStyle w:val="PargrafodaLista"/>
      </w:pPr>
    </w:p>
    <w:p w14:paraId="251BB806" w14:textId="53DDC6C4" w:rsidR="002B28D1" w:rsidRPr="007D2966" w:rsidRDefault="002B28D1" w:rsidP="002B28D1">
      <w:pPr>
        <w:pStyle w:val="Ttulo2"/>
      </w:pPr>
      <w:bookmarkStart w:id="25" w:name="_Toc114062425"/>
      <w:r>
        <w:t>4</w:t>
      </w:r>
      <w:r w:rsidRPr="007D2966">
        <w:t xml:space="preserve">.1 </w:t>
      </w:r>
      <w:r>
        <w:t>Título de segunda divisão. Maiúsculas só quando necessário, ex. Ensino Médio</w:t>
      </w:r>
      <w:bookmarkEnd w:id="25"/>
    </w:p>
    <w:p w14:paraId="336F854A" w14:textId="77777777" w:rsidR="002B28D1" w:rsidRDefault="002B28D1" w:rsidP="002B28D1">
      <w:pPr>
        <w:pStyle w:val="PargrafodaLista"/>
      </w:pPr>
    </w:p>
    <w:p w14:paraId="585929D2" w14:textId="77777777" w:rsidR="002B28D1" w:rsidRPr="007D2966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FA63122" w14:textId="77777777" w:rsidR="002B28D1" w:rsidRDefault="002B28D1" w:rsidP="002B28D1">
      <w:pPr>
        <w:pStyle w:val="PargrafodaLista"/>
      </w:pPr>
    </w:p>
    <w:p w14:paraId="55B7C901" w14:textId="0ACAF273" w:rsidR="002B28D1" w:rsidRPr="007D2966" w:rsidRDefault="002B28D1" w:rsidP="002B28D1">
      <w:pPr>
        <w:pStyle w:val="Ttulo3"/>
      </w:pPr>
      <w:bookmarkStart w:id="26" w:name="_Toc114062426"/>
      <w:r>
        <w:t>4</w:t>
      </w:r>
      <w:r w:rsidRPr="007D2966">
        <w:t>.1</w:t>
      </w:r>
      <w:r>
        <w:t>.1</w:t>
      </w:r>
      <w:r w:rsidRPr="007D2966">
        <w:t xml:space="preserve"> </w:t>
      </w:r>
      <w:r>
        <w:t xml:space="preserve">Título de terceira divisão. Maiúsculas só quando necessário, ex. </w:t>
      </w:r>
      <w:proofErr w:type="spellStart"/>
      <w:r>
        <w:t>a</w:t>
      </w:r>
      <w:proofErr w:type="spellEnd"/>
      <w:r>
        <w:t xml:space="preserve"> Matemática</w:t>
      </w:r>
      <w:bookmarkEnd w:id="26"/>
    </w:p>
    <w:p w14:paraId="7914916B" w14:textId="77777777" w:rsidR="002B28D1" w:rsidRDefault="002B28D1" w:rsidP="00FE64A3">
      <w:pPr>
        <w:pStyle w:val="PargrafodaLista"/>
      </w:pPr>
    </w:p>
    <w:p w14:paraId="4150D2DF" w14:textId="316A357A" w:rsidR="00605B52" w:rsidRPr="007D2966" w:rsidRDefault="002B28D1" w:rsidP="00FE64A3">
      <w:pPr>
        <w:pStyle w:val="PargrafodaLista"/>
      </w:pPr>
      <w:r>
        <w:t>Texto segue esse modelo</w:t>
      </w:r>
      <w:r w:rsidRPr="007D2966">
        <w:t>.</w:t>
      </w:r>
      <w:r w:rsidR="00605B52" w:rsidRPr="007D2966">
        <w:br w:type="page"/>
      </w:r>
    </w:p>
    <w:p w14:paraId="3365F9BA" w14:textId="65C4DDBA" w:rsidR="004B0F2D" w:rsidRPr="007D2966" w:rsidRDefault="00124D01" w:rsidP="00124D01">
      <w:pPr>
        <w:pStyle w:val="Ttulo1"/>
      </w:pPr>
      <w:bookmarkStart w:id="27" w:name="_Toc114062427"/>
      <w:r w:rsidRPr="007D2966">
        <w:lastRenderedPageBreak/>
        <w:t xml:space="preserve">5 </w:t>
      </w:r>
      <w:r w:rsidR="006B2F03" w:rsidRPr="007D2966">
        <w:t>CONSIDERAÇÕES FINAIS</w:t>
      </w:r>
      <w:bookmarkEnd w:id="27"/>
    </w:p>
    <w:p w14:paraId="6A2A1DA0" w14:textId="77777777" w:rsidR="003A57DB" w:rsidRPr="007D2966" w:rsidRDefault="003A57DB" w:rsidP="00FE64A3">
      <w:pPr>
        <w:pStyle w:val="PargrafodaLista"/>
      </w:pPr>
    </w:p>
    <w:p w14:paraId="1C0E970F" w14:textId="77777777" w:rsidR="006846BF" w:rsidRPr="007D2966" w:rsidRDefault="006846BF" w:rsidP="006846B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CBF60C8" w14:textId="0ACAAAFE" w:rsidR="00CD386A" w:rsidRPr="007D2966" w:rsidRDefault="00CD386A" w:rsidP="00FE64A3">
      <w:pPr>
        <w:pStyle w:val="PargrafodaLista"/>
      </w:pPr>
    </w:p>
    <w:p w14:paraId="5E9A38BA" w14:textId="77777777" w:rsidR="00FE64A3" w:rsidRPr="007D2966" w:rsidRDefault="00FE64A3" w:rsidP="00DD3823">
      <w:pPr>
        <w:pStyle w:val="PargrafodaLista"/>
      </w:pPr>
    </w:p>
    <w:p w14:paraId="479E8242" w14:textId="77777777" w:rsidR="00AC6ABC" w:rsidRPr="007D2966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D2966">
        <w:br w:type="page"/>
      </w:r>
      <w:bookmarkStart w:id="28" w:name="_Toc77511735"/>
      <w:bookmarkStart w:id="29" w:name="_Toc114062428"/>
      <w:r w:rsidR="00AC6ABC" w:rsidRPr="007D2966">
        <w:lastRenderedPageBreak/>
        <w:t>REFERÊNCIAS</w:t>
      </w:r>
      <w:bookmarkEnd w:id="28"/>
      <w:bookmarkEnd w:id="29"/>
    </w:p>
    <w:p w14:paraId="26F7E7B5" w14:textId="77777777" w:rsidR="0066055E" w:rsidRPr="007D2966" w:rsidRDefault="0066055E" w:rsidP="00D06010">
      <w:pPr>
        <w:pStyle w:val="PargrafodaLista"/>
      </w:pPr>
    </w:p>
    <w:p w14:paraId="3E15AC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C600ED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C600ED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C600ED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C600ED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ELLONI, Maria Luiza. </w:t>
      </w:r>
      <w:r w:rsidRPr="00C600ED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C600ED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D11670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BA, Marcelo de Carvalho. </w:t>
      </w:r>
      <w:r w:rsidRPr="00C600ED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C600ED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C600ED">
        <w:rPr>
          <w:rFonts w:ascii="Times New Roman" w:hAnsi="Times New Roman"/>
          <w:i/>
          <w:sz w:val="24"/>
          <w:szCs w:val="24"/>
        </w:rPr>
        <w:t>Anais..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D11670">
        <w:rPr>
          <w:rFonts w:ascii="Times New Roman" w:hAnsi="Times New Roman"/>
          <w:sz w:val="24"/>
          <w:szCs w:val="24"/>
        </w:rPr>
        <w:t xml:space="preserve">Curitiba: </w:t>
      </w:r>
      <w:r w:rsidR="00303737" w:rsidRPr="00D11670">
        <w:rPr>
          <w:rFonts w:ascii="Times New Roman" w:hAnsi="Times New Roman"/>
          <w:sz w:val="24"/>
          <w:szCs w:val="24"/>
        </w:rPr>
        <w:t xml:space="preserve">SBPEM, </w:t>
      </w:r>
      <w:r w:rsidRPr="00D11670">
        <w:rPr>
          <w:rFonts w:ascii="Times New Roman" w:hAnsi="Times New Roman"/>
          <w:sz w:val="24"/>
          <w:szCs w:val="24"/>
        </w:rPr>
        <w:t>2002</w:t>
      </w:r>
      <w:r w:rsidR="00303737" w:rsidRPr="00D11670">
        <w:rPr>
          <w:rFonts w:ascii="Times New Roman" w:hAnsi="Times New Roman"/>
          <w:sz w:val="24"/>
          <w:szCs w:val="24"/>
        </w:rPr>
        <w:t>.</w:t>
      </w:r>
      <w:r w:rsidRPr="00D11670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GES, </w:t>
      </w:r>
      <w:proofErr w:type="spellStart"/>
      <w:r w:rsidRPr="00C600ED">
        <w:rPr>
          <w:rFonts w:ascii="Times New Roman" w:hAnsi="Times New Roman"/>
          <w:sz w:val="24"/>
          <w:szCs w:val="24"/>
        </w:rPr>
        <w:t>Tarcisio</w:t>
      </w:r>
      <w:proofErr w:type="spellEnd"/>
      <w:r w:rsidRPr="00C600ED">
        <w:rPr>
          <w:rFonts w:ascii="Times New Roman" w:hAnsi="Times New Roman"/>
          <w:sz w:val="24"/>
          <w:szCs w:val="24"/>
        </w:rPr>
        <w:t xml:space="preserve">. Novos rumos para o </w:t>
      </w:r>
      <w:r w:rsidR="007547FF">
        <w:rPr>
          <w:rFonts w:ascii="Times New Roman" w:hAnsi="Times New Roman"/>
          <w:sz w:val="24"/>
          <w:szCs w:val="24"/>
        </w:rPr>
        <w:t>laboratório escolar de C</w:t>
      </w:r>
      <w:r w:rsidRPr="00C600ED">
        <w:rPr>
          <w:rFonts w:ascii="Times New Roman" w:hAnsi="Times New Roman"/>
          <w:sz w:val="24"/>
          <w:szCs w:val="24"/>
        </w:rPr>
        <w:t xml:space="preserve">iências. </w:t>
      </w:r>
      <w:r w:rsidRPr="00C600ED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C600ED">
        <w:rPr>
          <w:rFonts w:ascii="Times New Roman" w:hAnsi="Times New Roman"/>
          <w:sz w:val="24"/>
          <w:szCs w:val="24"/>
        </w:rPr>
        <w:t>, v. 19, n. 3, p. 291-313, 2002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s://periodicos.ufsc.br/index.php/fisica/article/view/6607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0CF06754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C600ED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C600ED">
        <w:rPr>
          <w:rFonts w:ascii="Times New Roman" w:hAnsi="Times New Roman"/>
          <w:i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="00DD1C39" w:rsidRPr="00C600ED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C600ED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ESCRIVÃO FILHO, Edmundo; RIBEIRO, </w:t>
      </w:r>
      <w:proofErr w:type="spellStart"/>
      <w:r w:rsidRPr="00C600ED">
        <w:rPr>
          <w:rFonts w:ascii="Times New Roman" w:hAnsi="Times New Roman"/>
          <w:sz w:val="24"/>
          <w:szCs w:val="24"/>
        </w:rPr>
        <w:t>Luis</w:t>
      </w:r>
      <w:proofErr w:type="spellEnd"/>
      <w:r w:rsidRPr="00C600ED">
        <w:rPr>
          <w:rFonts w:ascii="Times New Roman" w:hAnsi="Times New Roman"/>
          <w:sz w:val="24"/>
          <w:szCs w:val="24"/>
        </w:rPr>
        <w:t xml:space="preserve"> Roberto de Camargo. Aprendendo com PBL: aprendizagem baseada em problemas: relato de uma experiência em cursos de engenharia da EESC-USP. </w:t>
      </w:r>
      <w:r w:rsidRPr="00C600ED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C600ED">
        <w:rPr>
          <w:rFonts w:ascii="Times New Roman" w:hAnsi="Times New Roman"/>
          <w:sz w:val="24"/>
          <w:szCs w:val="24"/>
        </w:rPr>
        <w:t>, v. 6, n. 1, p. 23-30, 2009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www.fipai.org.br/Minerva%2006%2801%29%200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6DA103C5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C600ED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>MIRANDA J</w:t>
      </w:r>
      <w:r w:rsidR="00081025" w:rsidRPr="00C600ED">
        <w:rPr>
          <w:rFonts w:ascii="Times New Roman" w:hAnsi="Times New Roman"/>
          <w:sz w:val="24"/>
          <w:szCs w:val="24"/>
        </w:rPr>
        <w:t>ÚNIOR, Moacir da Rosa</w:t>
      </w:r>
      <w:r w:rsidR="00303737" w:rsidRPr="00C600ED">
        <w:rPr>
          <w:rFonts w:ascii="Times New Roman" w:hAnsi="Times New Roman"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C600ED">
        <w:rPr>
          <w:rFonts w:ascii="Times New Roman" w:hAnsi="Times New Roman"/>
          <w:i/>
          <w:iCs/>
          <w:sz w:val="24"/>
          <w:szCs w:val="24"/>
        </w:rPr>
        <w:t>F</w:t>
      </w:r>
      <w:r w:rsidRPr="00C600ED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C600ED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C600ED">
        <w:rPr>
          <w:rFonts w:ascii="Times New Roman" w:hAnsi="Times New Roman"/>
          <w:iCs/>
          <w:sz w:val="24"/>
          <w:szCs w:val="24"/>
        </w:rPr>
        <w:t xml:space="preserve">2005. 79 f. </w:t>
      </w:r>
      <w:r w:rsidRPr="00C600ED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C600ED">
        <w:rPr>
          <w:rFonts w:ascii="Times New Roman" w:hAnsi="Times New Roman"/>
          <w:sz w:val="24"/>
          <w:szCs w:val="24"/>
        </w:rPr>
        <w:t xml:space="preserve"> -</w:t>
      </w:r>
      <w:r w:rsidR="009B7415" w:rsidRPr="00C600ED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C600ED">
        <w:rPr>
          <w:rFonts w:ascii="Times New Roman" w:hAnsi="Times New Roman"/>
          <w:sz w:val="24"/>
          <w:szCs w:val="24"/>
        </w:rPr>
        <w:t>,</w:t>
      </w:r>
      <w:r w:rsidR="009B7415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Instituto de Física,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C600ED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C600ED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C600ED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C600ED">
        <w:rPr>
          <w:rFonts w:ascii="Times New Roman" w:hAnsi="Times New Roman"/>
          <w:sz w:val="24"/>
          <w:szCs w:val="24"/>
        </w:rPr>
        <w:t>, v. 5, n.</w:t>
      </w:r>
      <w:r w:rsidR="0063365B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8,</w:t>
      </w:r>
      <w:r w:rsidR="00DD3823" w:rsidRPr="00C600ED">
        <w:rPr>
          <w:rFonts w:ascii="Times New Roman" w:hAnsi="Times New Roman"/>
          <w:sz w:val="24"/>
          <w:szCs w:val="24"/>
        </w:rPr>
        <w:t xml:space="preserve"> p. 1-12, 2013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tecedu.pro.br/wp-content/uploads/2015/07/Rel1-ano5-vol8-julho201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3F26E0DE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ZABALA, </w:t>
      </w:r>
      <w:proofErr w:type="spellStart"/>
      <w:r w:rsidRPr="00C600ED">
        <w:rPr>
          <w:rFonts w:ascii="Times New Roman" w:hAnsi="Times New Roman"/>
          <w:sz w:val="24"/>
          <w:szCs w:val="24"/>
        </w:rPr>
        <w:t>Antoni</w:t>
      </w:r>
      <w:proofErr w:type="spellEnd"/>
      <w:r w:rsidRPr="00C600ED">
        <w:rPr>
          <w:rFonts w:ascii="Times New Roman" w:hAnsi="Times New Roman"/>
          <w:sz w:val="24"/>
          <w:szCs w:val="24"/>
        </w:rPr>
        <w:t xml:space="preserve">. </w:t>
      </w:r>
      <w:r w:rsidRPr="00C600ED">
        <w:rPr>
          <w:rFonts w:ascii="Times New Roman" w:hAnsi="Times New Roman"/>
          <w:i/>
          <w:sz w:val="24"/>
          <w:szCs w:val="24"/>
        </w:rPr>
        <w:t>A prática educativa</w:t>
      </w:r>
      <w:r w:rsidRPr="00C600ED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516D54" w14:textId="77777777" w:rsidR="007547FF" w:rsidRDefault="007547FF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047E91B6" w:rsidR="00C600ED" w:rsidRPr="007547FF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547FF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547FF">
        <w:rPr>
          <w:rFonts w:ascii="Times New Roman" w:hAnsi="Times New Roman"/>
          <w:sz w:val="20"/>
          <w:szCs w:val="20"/>
        </w:rPr>
        <w:t>a partir do sobrenome do autor.</w:t>
      </w:r>
      <w:r w:rsidRPr="007547FF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>
        <w:rPr>
          <w:rFonts w:ascii="Times New Roman" w:hAnsi="Times New Roman"/>
          <w:sz w:val="20"/>
          <w:szCs w:val="20"/>
        </w:rPr>
        <w:t>tipos</w:t>
      </w:r>
      <w:r w:rsidRPr="007547FF">
        <w:rPr>
          <w:rFonts w:ascii="Times New Roman" w:hAnsi="Times New Roman"/>
          <w:sz w:val="20"/>
          <w:szCs w:val="20"/>
        </w:rPr>
        <w:t xml:space="preserve"> de fontes normalmente consultadas. Nas referências recomenda-se citar todos os autores, de forma completa, com todos os nomes (sempre que </w:t>
      </w:r>
      <w:r w:rsidR="006846BF">
        <w:rPr>
          <w:rFonts w:ascii="Times New Roman" w:hAnsi="Times New Roman"/>
          <w:sz w:val="20"/>
          <w:szCs w:val="20"/>
        </w:rPr>
        <w:t xml:space="preserve">for </w:t>
      </w:r>
      <w:r w:rsidRPr="007547FF">
        <w:rPr>
          <w:rFonts w:ascii="Times New Roman" w:hAnsi="Times New Roman"/>
          <w:sz w:val="20"/>
          <w:szCs w:val="20"/>
        </w:rPr>
        <w:t>possível localiza</w:t>
      </w:r>
      <w:r w:rsidR="006846BF">
        <w:rPr>
          <w:rFonts w:ascii="Times New Roman" w:hAnsi="Times New Roman"/>
          <w:sz w:val="20"/>
          <w:szCs w:val="20"/>
        </w:rPr>
        <w:t>r os nomes completos</w:t>
      </w:r>
      <w:r w:rsidRPr="007547FF">
        <w:rPr>
          <w:rFonts w:ascii="Times New Roman" w:hAnsi="Times New Roman"/>
          <w:sz w:val="20"/>
          <w:szCs w:val="20"/>
        </w:rPr>
        <w:t>).</w:t>
      </w:r>
      <w:r w:rsidR="007547FF" w:rsidRPr="007547FF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D2966" w:rsidRDefault="008A104D">
      <w:pPr>
        <w:rPr>
          <w:rFonts w:ascii="Times New Roman" w:hAnsi="Times New Roman"/>
          <w:sz w:val="24"/>
          <w:szCs w:val="24"/>
        </w:rPr>
      </w:pPr>
      <w:bookmarkStart w:id="30" w:name="_Toc37968292"/>
      <w:bookmarkStart w:id="31" w:name="_Toc77511736"/>
      <w:r w:rsidRPr="007D2966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D2966" w:rsidRDefault="00643BB8" w:rsidP="00124D01">
      <w:pPr>
        <w:pStyle w:val="Ttulo1"/>
        <w:jc w:val="center"/>
      </w:pPr>
      <w:bookmarkStart w:id="32" w:name="_Toc114062429"/>
      <w:r w:rsidRPr="007D2966">
        <w:lastRenderedPageBreak/>
        <w:t>APÊNDICE A</w:t>
      </w:r>
      <w:r w:rsidR="001405A0" w:rsidRPr="007D2966">
        <w:t xml:space="preserve"> </w:t>
      </w:r>
      <w:bookmarkEnd w:id="30"/>
      <w:r w:rsidR="006846BF">
        <w:t>-</w:t>
      </w:r>
      <w:r w:rsidRPr="007D2966">
        <w:t xml:space="preserve"> </w:t>
      </w:r>
      <w:bookmarkEnd w:id="31"/>
      <w:r w:rsidR="006846BF">
        <w:t>Texto de apoio</w:t>
      </w:r>
      <w:bookmarkEnd w:id="32"/>
    </w:p>
    <w:p w14:paraId="412CE375" w14:textId="77777777" w:rsidR="001405A0" w:rsidRPr="007D2966" w:rsidRDefault="001405A0" w:rsidP="00E8157F">
      <w:pPr>
        <w:pStyle w:val="PargrafodaLista"/>
      </w:pPr>
    </w:p>
    <w:p w14:paraId="76EF09CA" w14:textId="5E0BBCB6" w:rsidR="006846BF" w:rsidRDefault="006846BF" w:rsidP="00E8157F">
      <w:pPr>
        <w:pStyle w:val="PargrafodaLista"/>
      </w:pPr>
      <w:r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D2966" w:rsidRDefault="006E2C9E" w:rsidP="00E8157F">
      <w:pPr>
        <w:pStyle w:val="PargrafodaLista"/>
        <w:rPr>
          <w:i/>
          <w:iCs/>
        </w:rPr>
      </w:pPr>
      <w:r>
        <w:rPr>
          <w:rFonts w:eastAsia="Times New Roman"/>
          <w:lang w:eastAsia="pt-BR"/>
        </w:rPr>
        <w:t xml:space="preserve">Na sequência, </w:t>
      </w:r>
      <w:r w:rsidR="00DF7F6A" w:rsidRPr="007D2966">
        <w:rPr>
          <w:rFonts w:eastAsia="Times New Roman"/>
          <w:lang w:eastAsia="pt-BR"/>
        </w:rPr>
        <w:t>a F</w:t>
      </w:r>
      <w:r w:rsidR="00A62C98" w:rsidRPr="007D2966">
        <w:rPr>
          <w:rFonts w:eastAsia="Times New Roman"/>
          <w:lang w:eastAsia="pt-BR"/>
        </w:rPr>
        <w:t>igura 1</w:t>
      </w:r>
      <w:r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D2966" w:rsidRDefault="0026667D" w:rsidP="00E8157F">
      <w:pPr>
        <w:pStyle w:val="PargrafodaLista"/>
        <w:rPr>
          <w:rFonts w:eastAsia="Times New Roman"/>
          <w:lang w:eastAsia="pt-BR"/>
        </w:rPr>
      </w:pPr>
      <w:r w:rsidRPr="007D2966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D296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935568" w:rsidRPr="00DF0F97" w:rsidRDefault="00935568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935568" w:rsidRPr="00DF0F97" w:rsidRDefault="00935568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D2966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D2966">
        <w:rPr>
          <w:rFonts w:eastAsia="Times New Roman"/>
          <w:lang w:eastAsia="pt-BR"/>
        </w:rPr>
        <w:t>. A</w:t>
      </w:r>
      <w:r w:rsidR="00A62C98" w:rsidRPr="007D2966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D2966">
        <w:rPr>
          <w:rFonts w:eastAsia="Times New Roman"/>
          <w:lang w:eastAsia="pt-BR"/>
        </w:rPr>
        <w:t xml:space="preserve"> </w:t>
      </w:r>
      <w:r w:rsidR="00994E37" w:rsidRPr="007D2966">
        <w:rPr>
          <w:color w:val="000000"/>
        </w:rPr>
        <w:t>O fogo faz os átomos da extremidade aquecida moverem-se cada vez mais rapidamente</w:t>
      </w:r>
      <w:r w:rsidR="006E2C9E">
        <w:rPr>
          <w:color w:val="000000"/>
        </w:rPr>
        <w:t>......</w:t>
      </w:r>
    </w:p>
    <w:p w14:paraId="28D695C9" w14:textId="77777777" w:rsidR="00021E60" w:rsidRPr="007D2966" w:rsidRDefault="00021E60" w:rsidP="00DA5BAF">
      <w:pPr>
        <w:pStyle w:val="PargrafodaLista"/>
      </w:pPr>
    </w:p>
    <w:p w14:paraId="43282080" w14:textId="77777777" w:rsidR="000E203F" w:rsidRPr="007D2966" w:rsidRDefault="000E203F">
      <w:pPr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D2966" w:rsidRDefault="000E203F" w:rsidP="0089226C">
      <w:pPr>
        <w:pStyle w:val="Ttulo1"/>
        <w:jc w:val="center"/>
      </w:pPr>
      <w:bookmarkStart w:id="33" w:name="_Toc37968289"/>
      <w:bookmarkStart w:id="34" w:name="_Toc77511744"/>
      <w:bookmarkStart w:id="35" w:name="_Toc114062430"/>
      <w:r w:rsidRPr="007D2966">
        <w:lastRenderedPageBreak/>
        <w:t>ANEXO A - Termo de Autorização da Escola</w:t>
      </w:r>
      <w:bookmarkEnd w:id="33"/>
      <w:bookmarkEnd w:id="34"/>
      <w:bookmarkEnd w:id="35"/>
    </w:p>
    <w:p w14:paraId="71BA5B84" w14:textId="77777777" w:rsidR="000E203F" w:rsidRPr="007D2966" w:rsidRDefault="000E203F" w:rsidP="000E203F">
      <w:pPr>
        <w:pStyle w:val="PargrafodaLista"/>
      </w:pPr>
    </w:p>
    <w:p w14:paraId="6D17A2EC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6" w:name="_Hlk76046886"/>
    </w:p>
    <w:p w14:paraId="3ED223C8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D2966">
        <w:rPr>
          <w:rFonts w:ascii="Times New Roman" w:hAnsi="Times New Roman"/>
          <w:sz w:val="24"/>
          <w:szCs w:val="24"/>
        </w:rPr>
        <w:t xml:space="preserve">Colégio </w:t>
      </w:r>
      <w:proofErr w:type="spellStart"/>
      <w:r w:rsidR="006E2C9E">
        <w:rPr>
          <w:rFonts w:ascii="Times New Roman" w:hAnsi="Times New Roman"/>
          <w:sz w:val="24"/>
          <w:szCs w:val="24"/>
        </w:rPr>
        <w:t>xxxxxx</w:t>
      </w:r>
      <w:proofErr w:type="spellEnd"/>
    </w:p>
    <w:p w14:paraId="16910949" w14:textId="590F2B78" w:rsidR="000E203F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a, núme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bair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cidade </w:t>
      </w:r>
      <w:r w:rsidR="000E203F" w:rsidRPr="007D296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Fone: </w:t>
      </w:r>
      <w:r w:rsidR="006E2C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/ CEP: </w:t>
      </w:r>
      <w:r w:rsidR="006E2C9E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-mail: </w:t>
      </w:r>
      <w:r w:rsidR="006E2C9E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9DF1A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u </w:t>
      </w:r>
      <w:r w:rsidR="006E2C9E">
        <w:rPr>
          <w:rFonts w:ascii="Times New Roman" w:hAnsi="Times New Roman"/>
          <w:sz w:val="24"/>
          <w:szCs w:val="24"/>
        </w:rPr>
        <w:t>Nome do(a) Diretor(a)</w:t>
      </w:r>
      <w:r w:rsidRPr="007D2966">
        <w:rPr>
          <w:rFonts w:ascii="Times New Roman" w:hAnsi="Times New Roman"/>
          <w:sz w:val="24"/>
          <w:szCs w:val="24"/>
        </w:rPr>
        <w:t>, diretor</w:t>
      </w:r>
      <w:r w:rsidR="006E2C9E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</w:t>
      </w:r>
      <w:r w:rsidR="006E2C9E">
        <w:rPr>
          <w:rFonts w:ascii="Times New Roman" w:hAnsi="Times New Roman"/>
          <w:sz w:val="24"/>
          <w:szCs w:val="24"/>
        </w:rPr>
        <w:t>a Escola ____________</w:t>
      </w:r>
      <w:r w:rsidRPr="007D2966">
        <w:rPr>
          <w:rFonts w:ascii="Times New Roman" w:hAnsi="Times New Roman"/>
          <w:sz w:val="24"/>
          <w:szCs w:val="24"/>
        </w:rPr>
        <w:t xml:space="preserve"> autorizo </w:t>
      </w:r>
      <w:r w:rsidR="006E2C9E">
        <w:rPr>
          <w:rFonts w:ascii="Times New Roman" w:hAnsi="Times New Roman"/>
          <w:sz w:val="24"/>
          <w:szCs w:val="24"/>
        </w:rPr>
        <w:t>o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iscente do Programa de Pós-Graduação em E</w:t>
      </w:r>
      <w:r w:rsidR="00AC0D42">
        <w:rPr>
          <w:rFonts w:ascii="Times New Roman" w:hAnsi="Times New Roman"/>
          <w:sz w:val="24"/>
          <w:szCs w:val="24"/>
        </w:rPr>
        <w:t xml:space="preserve">ducação </w:t>
      </w:r>
      <w:r w:rsidRPr="007D2966">
        <w:rPr>
          <w:rFonts w:ascii="Times New Roman" w:hAnsi="Times New Roman"/>
          <w:sz w:val="24"/>
          <w:szCs w:val="24"/>
        </w:rPr>
        <w:t>– PPGE</w:t>
      </w:r>
      <w:r w:rsidR="00AC0D42">
        <w:rPr>
          <w:rFonts w:ascii="Times New Roman" w:hAnsi="Times New Roman"/>
          <w:sz w:val="24"/>
          <w:szCs w:val="24"/>
        </w:rPr>
        <w:t>DU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</w:t>
      </w:r>
      <w:r w:rsidR="006E2C9E">
        <w:rPr>
          <w:rFonts w:ascii="Times New Roman" w:hAnsi="Times New Roman"/>
          <w:sz w:val="24"/>
          <w:szCs w:val="24"/>
        </w:rPr>
        <w:t>Nome do(a) Discente</w:t>
      </w:r>
      <w:r w:rsidRPr="007D2966">
        <w:rPr>
          <w:rFonts w:ascii="Times New Roman" w:hAnsi="Times New Roman"/>
          <w:sz w:val="24"/>
          <w:szCs w:val="24"/>
        </w:rPr>
        <w:t>, a realizar a pesquisa intitulada “</w:t>
      </w:r>
      <w:r w:rsidR="006E2C9E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D2966">
        <w:rPr>
          <w:rFonts w:ascii="Times New Roman" w:hAnsi="Times New Roman"/>
          <w:bCs/>
          <w:sz w:val="24"/>
          <w:szCs w:val="24"/>
        </w:rPr>
        <w:t xml:space="preserve">”, </w:t>
      </w:r>
      <w:r w:rsidRPr="007D2966">
        <w:rPr>
          <w:rFonts w:ascii="Times New Roman" w:hAnsi="Times New Roman"/>
          <w:sz w:val="24"/>
          <w:szCs w:val="24"/>
        </w:rPr>
        <w:t xml:space="preserve">no período de </w:t>
      </w:r>
      <w:r w:rsidR="00AC0D42">
        <w:rPr>
          <w:rFonts w:ascii="Times New Roman" w:hAnsi="Times New Roman"/>
          <w:sz w:val="24"/>
          <w:szCs w:val="24"/>
        </w:rPr>
        <w:t xml:space="preserve">                 </w:t>
      </w:r>
      <w:r w:rsidRPr="007D2966">
        <w:rPr>
          <w:rFonts w:ascii="Times New Roman" w:hAnsi="Times New Roman"/>
          <w:sz w:val="24"/>
          <w:szCs w:val="24"/>
        </w:rPr>
        <w:t>a</w:t>
      </w:r>
      <w:r w:rsidR="00AC0D42">
        <w:rPr>
          <w:rFonts w:ascii="Times New Roman" w:hAnsi="Times New Roman"/>
          <w:sz w:val="24"/>
          <w:szCs w:val="24"/>
        </w:rPr>
        <w:t xml:space="preserve">                     </w:t>
      </w:r>
      <w:proofErr w:type="gramStart"/>
      <w:r w:rsidR="00AC0D42">
        <w:rPr>
          <w:rFonts w:ascii="Times New Roman" w:hAnsi="Times New Roman"/>
          <w:sz w:val="24"/>
          <w:szCs w:val="24"/>
        </w:rPr>
        <w:t xml:space="preserve">  </w:t>
      </w:r>
      <w:r w:rsidRPr="007D2966">
        <w:rPr>
          <w:rFonts w:ascii="Times New Roman" w:hAnsi="Times New Roman"/>
          <w:sz w:val="24"/>
          <w:szCs w:val="24"/>
        </w:rPr>
        <w:t>.</w:t>
      </w:r>
      <w:proofErr w:type="gramEnd"/>
    </w:p>
    <w:p w14:paraId="13BF45B4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21EE41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Passo Fundo, </w:t>
      </w:r>
      <w:r w:rsidR="00AC0D42">
        <w:rPr>
          <w:rFonts w:ascii="Times New Roman" w:hAnsi="Times New Roman"/>
          <w:sz w:val="24"/>
          <w:szCs w:val="24"/>
        </w:rPr>
        <w:t>dia</w:t>
      </w:r>
      <w:r w:rsidRPr="007D2966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D2966">
        <w:rPr>
          <w:rFonts w:ascii="Times New Roman" w:hAnsi="Times New Roman"/>
          <w:sz w:val="24"/>
          <w:szCs w:val="24"/>
        </w:rPr>
        <w:t xml:space="preserve">e </w:t>
      </w:r>
      <w:r w:rsidR="00AC0D42">
        <w:rPr>
          <w:rFonts w:ascii="Times New Roman" w:hAnsi="Times New Roman"/>
          <w:sz w:val="24"/>
          <w:szCs w:val="24"/>
        </w:rPr>
        <w:t>mês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AC0D42">
        <w:rPr>
          <w:rFonts w:ascii="Times New Roman" w:hAnsi="Times New Roman"/>
          <w:sz w:val="24"/>
          <w:szCs w:val="24"/>
        </w:rPr>
        <w:t>ano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44ADAB6D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Diretor(a) </w:t>
      </w:r>
      <w:r w:rsidR="006E2C9E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20262CE" w14:textId="7760C6E0" w:rsidR="001E71AE" w:rsidRPr="007D2966" w:rsidRDefault="001E71AE" w:rsidP="006E2C9E">
      <w:pPr>
        <w:pStyle w:val="PargrafodaLista"/>
        <w:ind w:firstLine="0"/>
      </w:pPr>
      <w:bookmarkStart w:id="37" w:name="_GoBack"/>
      <w:bookmarkEnd w:id="36"/>
      <w:bookmarkEnd w:id="37"/>
    </w:p>
    <w:sectPr w:rsidR="001E71AE" w:rsidRPr="007D2966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B71711" w14:textId="77777777" w:rsidR="009B6A50" w:rsidRDefault="009B6A50" w:rsidP="00AC6ABC">
      <w:pPr>
        <w:spacing w:after="0" w:line="240" w:lineRule="auto"/>
      </w:pPr>
      <w:r>
        <w:separator/>
      </w:r>
    </w:p>
  </w:endnote>
  <w:endnote w:type="continuationSeparator" w:id="0">
    <w:p w14:paraId="5D073953" w14:textId="77777777" w:rsidR="009B6A50" w:rsidRDefault="009B6A50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826E3C" w14:textId="77777777" w:rsidR="009B6A50" w:rsidRPr="004E4DCC" w:rsidRDefault="009B6A50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4600A552" w14:textId="77777777" w:rsidR="009B6A50" w:rsidRDefault="009B6A50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935568" w:rsidRPr="00E610EF" w:rsidRDefault="00935568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260E8024" w:rsidR="00935568" w:rsidRPr="0058209E" w:rsidRDefault="00935568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EE5D42">
          <w:rPr>
            <w:rFonts w:ascii="Times New Roman" w:hAnsi="Times New Roman"/>
            <w:noProof/>
            <w:sz w:val="20"/>
            <w:szCs w:val="20"/>
          </w:rPr>
          <w:t>20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94DDDB" w14:textId="77777777" w:rsidR="00935568" w:rsidRPr="0058209E" w:rsidRDefault="00935568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B06"/>
    <w:rsid w:val="00036F3B"/>
    <w:rsid w:val="00040207"/>
    <w:rsid w:val="000407BC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5A58"/>
    <w:rsid w:val="00075E84"/>
    <w:rsid w:val="00076B2C"/>
    <w:rsid w:val="00076F5C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320E"/>
    <w:rsid w:val="00264A7A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80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B"/>
    <w:rsid w:val="006A5FA6"/>
    <w:rsid w:val="006B0D05"/>
    <w:rsid w:val="006B2F03"/>
    <w:rsid w:val="006B3A39"/>
    <w:rsid w:val="006B487A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4EC0"/>
    <w:rsid w:val="00705628"/>
    <w:rsid w:val="007106D0"/>
    <w:rsid w:val="00711256"/>
    <w:rsid w:val="00711B92"/>
    <w:rsid w:val="007121ED"/>
    <w:rsid w:val="007137AA"/>
    <w:rsid w:val="00714752"/>
    <w:rsid w:val="007154C9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6A50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0D42"/>
    <w:rsid w:val="00AC1296"/>
    <w:rsid w:val="00AC1EB5"/>
    <w:rsid w:val="00AC2419"/>
    <w:rsid w:val="00AC34AC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02C"/>
    <w:rsid w:val="00B266BF"/>
    <w:rsid w:val="00B26E5D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633"/>
    <w:rsid w:val="00C33749"/>
    <w:rsid w:val="00C345B3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CB9"/>
    <w:rsid w:val="00CF2DFF"/>
    <w:rsid w:val="00CF3963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5D42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129D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FEBCEE-E9C7-4A46-85F6-6059316E3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22</Pages>
  <Words>2882</Words>
  <Characters>15569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upf</cp:lastModifiedBy>
  <cp:revision>25</cp:revision>
  <cp:lastPrinted>2022-05-19T18:47:00Z</cp:lastPrinted>
  <dcterms:created xsi:type="dcterms:W3CDTF">2022-09-05T20:14:00Z</dcterms:created>
  <dcterms:modified xsi:type="dcterms:W3CDTF">2022-09-26T20:00:00Z</dcterms:modified>
</cp:coreProperties>
</file>